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F9B2A42" w14:textId="77777777" w:rsidR="009B0F74" w:rsidRPr="00FA630B" w:rsidRDefault="009B0F74" w:rsidP="00B62844">
      <w:pPr>
        <w:pStyle w:val="Title"/>
        <w:spacing w:line="276" w:lineRule="auto"/>
        <w:rPr>
          <w:rFonts w:eastAsia="Times New Roman"/>
          <w:bCs w:val="0"/>
          <w:kern w:val="28"/>
          <w:sz w:val="22"/>
          <w:szCs w:val="22"/>
          <w:lang w:eastAsia="en-GB"/>
        </w:rPr>
      </w:pPr>
      <w:r w:rsidRPr="00FA630B">
        <w:rPr>
          <w:rFonts w:eastAsia="Times New Roman"/>
          <w:bCs w:val="0"/>
          <w:kern w:val="28"/>
          <w:sz w:val="22"/>
          <w:szCs w:val="22"/>
          <w:lang w:eastAsia="en-GB"/>
        </w:rPr>
        <w:t>NATIONAL I</w:t>
      </w:r>
      <w:r w:rsidR="00DF0C5C" w:rsidRPr="00FA630B">
        <w:rPr>
          <w:rFonts w:eastAsia="Times New Roman"/>
          <w:bCs w:val="0"/>
          <w:kern w:val="28"/>
          <w:sz w:val="22"/>
          <w:szCs w:val="22"/>
          <w:lang w:eastAsia="en-GB"/>
        </w:rPr>
        <w:t>NSTITUTE FOR HEALTH AND CARE</w:t>
      </w:r>
      <w:r w:rsidRPr="00FA630B">
        <w:rPr>
          <w:rFonts w:eastAsia="Times New Roman"/>
          <w:bCs w:val="0"/>
          <w:kern w:val="28"/>
          <w:sz w:val="22"/>
          <w:szCs w:val="22"/>
          <w:lang w:eastAsia="en-GB"/>
        </w:rPr>
        <w:t xml:space="preserve"> EXCELLENCE</w:t>
      </w:r>
    </w:p>
    <w:p w14:paraId="6EB105A8" w14:textId="77777777" w:rsidR="000A3C2F" w:rsidRPr="00FA630B" w:rsidRDefault="000A3C2F" w:rsidP="00B62844">
      <w:pPr>
        <w:pStyle w:val="Title"/>
        <w:spacing w:line="276" w:lineRule="auto"/>
        <w:rPr>
          <w:rFonts w:eastAsia="Times New Roman"/>
          <w:bCs w:val="0"/>
          <w:kern w:val="28"/>
          <w:sz w:val="22"/>
          <w:szCs w:val="22"/>
          <w:lang w:eastAsia="en-GB"/>
        </w:rPr>
      </w:pPr>
      <w:r w:rsidRPr="00FA630B">
        <w:rPr>
          <w:rFonts w:eastAsia="Times New Roman"/>
          <w:bCs w:val="0"/>
          <w:kern w:val="28"/>
          <w:sz w:val="22"/>
          <w:szCs w:val="22"/>
          <w:lang w:eastAsia="en-GB"/>
        </w:rPr>
        <w:t>Centre for Health Technology Evaluation</w:t>
      </w:r>
    </w:p>
    <w:p w14:paraId="1832FC83" w14:textId="4BAE3C55" w:rsidR="000A3C2F" w:rsidRPr="00D55E71" w:rsidRDefault="00000000" w:rsidP="00D55E71">
      <w:pPr>
        <w:pStyle w:val="Heading1"/>
      </w:pPr>
      <w:sdt>
        <w:sdtPr>
          <w:id w:val="979733784"/>
          <w:placeholder>
            <w:docPart w:val="A92A23046E2F4640821DDA196F147F31"/>
          </w:placeholder>
          <w:dropDownList>
            <w:listItem w:value="Choose a committee"/>
            <w:listItem w:displayText="Technology Appraisal Committee A" w:value="Technology Appraisal Committee A"/>
            <w:listItem w:displayText="Technology Appraisal Committee B" w:value="Technology Appraisal Committee B"/>
            <w:listItem w:displayText="Technology Appraisal Committee C" w:value="Technology Appraisal Committee C"/>
            <w:listItem w:displayText="Technology Appraisal Committee D" w:value="Technology Appraisal Committee D"/>
            <w:listItem w:displayText="Highly Specialised Technologies Evaluation Committee (HSTEC)" w:value="Highly Specialised Technologies Evaluation Committee (HSTEC)"/>
            <w:listItem w:displayText="Diagnostics Advisory Committee (DAC)" w:value="Diagnostics Advisory Committee (DAC)"/>
            <w:listItem w:displayText="Medical Technologies Advisory Committee (MTAC)" w:value="Medical Technologies Advisory Committee (MTAC)"/>
            <w:listItem w:displayText="Interventional Procedures Advisory Committee (IPAC)" w:value="Interventional Procedures Advisory Committee (IPAC)"/>
          </w:dropDownList>
        </w:sdtPr>
        <w:sdtContent>
          <w:r w:rsidR="004F0682" w:rsidRPr="00D55E71">
            <w:t>Medical Technologies Advisory Committee (MTAC)</w:t>
          </w:r>
        </w:sdtContent>
      </w:sdt>
      <w:r w:rsidR="000A3C2F" w:rsidRPr="00D55E71">
        <w:t xml:space="preserve"> meeting minutes</w:t>
      </w:r>
    </w:p>
    <w:p w14:paraId="770DF871" w14:textId="5942818F" w:rsidR="00BA4EAD" w:rsidRDefault="00BA4EAD" w:rsidP="00C7373D">
      <w:pPr>
        <w:pStyle w:val="Paragraphnonumbers"/>
      </w:pPr>
      <w:bookmarkStart w:id="0" w:name="_Int_I0MXgcbK"/>
      <w:r w:rsidRPr="3B421935">
        <w:rPr>
          <w:b/>
        </w:rPr>
        <w:t>Minutes:</w:t>
      </w:r>
      <w:r>
        <w:tab/>
      </w:r>
      <w:sdt>
        <w:sdtPr>
          <w:id w:val="515202550"/>
          <w:placeholder>
            <w:docPart w:val="50F3538B1C774CDDA341A8CAD89008A6"/>
          </w:placeholder>
          <w:dropDownList>
            <w:listItem w:value="Choose an option"/>
            <w:listItem w:displayText="Unconfirmed" w:value="Unconfirmed"/>
            <w:listItem w:displayText="Confirmed" w:value="Confirmed"/>
          </w:dropDownList>
        </w:sdtPr>
        <w:sdtContent>
          <w:bookmarkEnd w:id="0"/>
          <w:r w:rsidR="6AFB1ACA">
            <w:t>Unc</w:t>
          </w:r>
          <w:r w:rsidR="00A1073D">
            <w:t>onfirmed</w:t>
          </w:r>
        </w:sdtContent>
      </w:sdt>
    </w:p>
    <w:p w14:paraId="6E00F27F" w14:textId="12F8CB18" w:rsidR="00BA4EAD" w:rsidRPr="00205638" w:rsidRDefault="39E9C90E" w:rsidP="3B421935">
      <w:pPr>
        <w:pStyle w:val="Paragraphnonumbers"/>
        <w:rPr>
          <w:b/>
        </w:rPr>
      </w:pPr>
      <w:r w:rsidRPr="3B421935">
        <w:rPr>
          <w:b/>
        </w:rPr>
        <w:t xml:space="preserve">Date and </w:t>
      </w:r>
      <w:bookmarkStart w:id="1" w:name="_Int_fKbacgDP"/>
      <w:r w:rsidRPr="3B421935">
        <w:rPr>
          <w:b/>
        </w:rPr>
        <w:t>time:</w:t>
      </w:r>
      <w:r>
        <w:tab/>
      </w:r>
      <w:sdt>
        <w:sdtPr>
          <w:id w:val="637454463"/>
          <w:placeholder>
            <w:docPart w:val="027CD175378648DA9EDD8F258DFB336C"/>
          </w:placeholder>
        </w:sdtPr>
        <w:sdtContent>
          <w:sdt>
            <w:sdtPr>
              <w:id w:val="-1097797187"/>
              <w:placeholder>
                <w:docPart w:val="DA25AE41037542CD921C52FFE6187A83"/>
              </w:placeholder>
            </w:sdtPr>
            <w:sdtContent>
              <w:bookmarkEnd w:id="1"/>
              <w:r w:rsidR="5F74D2CD" w:rsidRPr="3B421935">
                <w:rPr>
                  <w:b/>
                </w:rPr>
                <w:t>1</w:t>
              </w:r>
              <w:r w:rsidR="4C43DE6F" w:rsidRPr="3B421935">
                <w:rPr>
                  <w:b/>
                </w:rPr>
                <w:t>3</w:t>
              </w:r>
              <w:r w:rsidR="00841BB4" w:rsidRPr="3B421935">
                <w:rPr>
                  <w:b/>
                </w:rPr>
                <w:t>6</w:t>
              </w:r>
              <w:r w:rsidR="1BA00D1D" w:rsidRPr="3B421935">
                <w:rPr>
                  <w:b/>
                  <w:vertAlign w:val="superscript"/>
                </w:rPr>
                <w:t>th</w:t>
              </w:r>
              <w:r w:rsidR="005200DA" w:rsidRPr="3B421935">
                <w:rPr>
                  <w:b/>
                </w:rPr>
                <w:t xml:space="preserve"> </w:t>
              </w:r>
              <w:r w:rsidR="5F74D2CD" w:rsidRPr="3B421935">
                <w:rPr>
                  <w:b/>
                </w:rPr>
                <w:t xml:space="preserve">MTAC meeting - </w:t>
              </w:r>
              <w:r w:rsidR="14D6EB67" w:rsidRPr="3B421935">
                <w:rPr>
                  <w:b/>
                </w:rPr>
                <w:t>Thurs</w:t>
              </w:r>
              <w:r w:rsidR="30AEC669" w:rsidRPr="3B421935">
                <w:rPr>
                  <w:b/>
                </w:rPr>
                <w:t>day</w:t>
              </w:r>
              <w:r w:rsidR="5F74D2CD" w:rsidRPr="3B421935">
                <w:rPr>
                  <w:b/>
                </w:rPr>
                <w:t xml:space="preserve"> </w:t>
              </w:r>
              <w:r w:rsidR="00841BB4" w:rsidRPr="3B421935">
                <w:rPr>
                  <w:b/>
                </w:rPr>
                <w:t>15</w:t>
              </w:r>
              <w:r w:rsidR="00841BB4" w:rsidRPr="3B421935">
                <w:rPr>
                  <w:b/>
                  <w:vertAlign w:val="superscript"/>
                </w:rPr>
                <w:t>th</w:t>
              </w:r>
              <w:r w:rsidR="00841BB4" w:rsidRPr="3B421935">
                <w:rPr>
                  <w:b/>
                </w:rPr>
                <w:t xml:space="preserve"> August</w:t>
              </w:r>
              <w:r w:rsidR="7D19FA33" w:rsidRPr="3B421935">
                <w:rPr>
                  <w:b/>
                </w:rPr>
                <w:t xml:space="preserve"> </w:t>
              </w:r>
              <w:r w:rsidR="1ED8E618" w:rsidRPr="3B421935">
                <w:rPr>
                  <w:b/>
                </w:rPr>
                <w:t>202</w:t>
              </w:r>
              <w:r w:rsidR="33E8DC38" w:rsidRPr="3B421935">
                <w:rPr>
                  <w:b/>
                </w:rPr>
                <w:t>4</w:t>
              </w:r>
            </w:sdtContent>
          </w:sdt>
        </w:sdtContent>
      </w:sdt>
    </w:p>
    <w:p w14:paraId="3563DE42" w14:textId="34C5E719" w:rsidR="00BA4EAD" w:rsidRDefault="00BA4EAD" w:rsidP="0073179E">
      <w:pPr>
        <w:pStyle w:val="Paragraphnonumbers"/>
        <w:ind w:left="4110" w:hanging="4110"/>
      </w:pPr>
      <w:bookmarkStart w:id="2" w:name="_Int_qCJbvD9y"/>
      <w:r w:rsidRPr="3B421935">
        <w:rPr>
          <w:b/>
        </w:rPr>
        <w:t>Location:</w:t>
      </w:r>
      <w:r>
        <w:tab/>
      </w:r>
      <w:sdt>
        <w:sdtPr>
          <w:id w:val="573476470"/>
          <w:placeholder>
            <w:docPart w:val="E80B9958A20049179C93A05920BC23B8"/>
          </w:placeholder>
        </w:sdtPr>
        <w:sdtContent>
          <w:bookmarkEnd w:id="2"/>
          <w:r w:rsidR="00F17938">
            <w:t xml:space="preserve">Virtual </w:t>
          </w:r>
          <w:r w:rsidR="0073179E">
            <w:t xml:space="preserve">meeting via Zoom  </w:t>
          </w:r>
        </w:sdtContent>
      </w:sdt>
    </w:p>
    <w:p w14:paraId="6CEAA1A9" w14:textId="77777777" w:rsidR="00272F6D" w:rsidRDefault="00272F6D" w:rsidP="00FB539A">
      <w:pPr>
        <w:pStyle w:val="Heading2"/>
      </w:pPr>
    </w:p>
    <w:p w14:paraId="3DC3CD67" w14:textId="25DB6627" w:rsidR="00FB539A" w:rsidRPr="00FB539A" w:rsidRDefault="00FB539A" w:rsidP="00FB539A">
      <w:pPr>
        <w:pStyle w:val="Heading2"/>
      </w:pPr>
      <w:r w:rsidRPr="00FB539A">
        <w:t>Attendees</w:t>
      </w:r>
    </w:p>
    <w:p w14:paraId="1B6D135C" w14:textId="77777777" w:rsidR="002B5720" w:rsidRPr="00FB539A" w:rsidRDefault="00BA4EAD" w:rsidP="0A53B544">
      <w:pPr>
        <w:pStyle w:val="Heading3unnumbered"/>
      </w:pPr>
      <w:r>
        <w:t>Committee members present</w:t>
      </w:r>
    </w:p>
    <w:p w14:paraId="7E313D1F" w14:textId="56E3F9D4" w:rsidR="003B6349" w:rsidRDefault="003B6349" w:rsidP="3568DD5A">
      <w:pPr>
        <w:pStyle w:val="Paragraph"/>
        <w:numPr>
          <w:ilvl w:val="0"/>
          <w:numId w:val="0"/>
        </w:numPr>
      </w:pPr>
      <w:r>
        <w:t>Jacob Brown (Chair)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Pre</w:t>
      </w:r>
      <w:r w:rsidR="002637B8">
        <w:t>s</w:t>
      </w:r>
      <w:r>
        <w:t xml:space="preserve">ent for all items </w:t>
      </w:r>
    </w:p>
    <w:p w14:paraId="127334D0" w14:textId="4484117B" w:rsidR="002D0B6F" w:rsidRDefault="002D0B6F" w:rsidP="3568DD5A">
      <w:pPr>
        <w:pStyle w:val="Paragraph"/>
        <w:numPr>
          <w:ilvl w:val="0"/>
          <w:numId w:val="0"/>
        </w:numPr>
      </w:pPr>
      <w:r>
        <w:t>Teik Goh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76369556" w14:textId="073970E2" w:rsidR="00600600" w:rsidRDefault="00600600" w:rsidP="3568DD5A">
      <w:pPr>
        <w:pStyle w:val="Paragraph"/>
        <w:numPr>
          <w:ilvl w:val="0"/>
          <w:numId w:val="0"/>
        </w:numPr>
      </w:pPr>
      <w:r>
        <w:t>Kiran Bali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1535D292" w14:textId="4AFD0AB2" w:rsidR="00C55B1F" w:rsidRDefault="4C43DE6F" w:rsidP="3568DD5A">
      <w:pPr>
        <w:pStyle w:val="Paragraph"/>
        <w:numPr>
          <w:ilvl w:val="0"/>
          <w:numId w:val="0"/>
        </w:numPr>
      </w:pPr>
      <w:r>
        <w:t>Katherine Boyla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Present for</w:t>
      </w:r>
      <w:r w:rsidR="6EE7234A">
        <w:t xml:space="preserve"> </w:t>
      </w:r>
      <w:r w:rsidR="1715C910">
        <w:t xml:space="preserve">all </w:t>
      </w:r>
      <w:r>
        <w:t>items</w:t>
      </w:r>
    </w:p>
    <w:p w14:paraId="390B683F" w14:textId="3E90FFFF" w:rsidR="000C05C3" w:rsidRDefault="5A17D4B8" w:rsidP="3568DD5A">
      <w:pPr>
        <w:pStyle w:val="Paragraph"/>
        <w:numPr>
          <w:ilvl w:val="0"/>
          <w:numId w:val="0"/>
        </w:numPr>
      </w:pPr>
      <w:r>
        <w:t>Stacey Chang-Douglas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4AE9521C" w14:textId="1C450084" w:rsidR="0DDBE03D" w:rsidRDefault="0DDBE03D" w:rsidP="3568DD5A">
      <w:pPr>
        <w:pStyle w:val="Paragraph"/>
        <w:numPr>
          <w:ilvl w:val="0"/>
          <w:numId w:val="0"/>
        </w:numPr>
      </w:pPr>
      <w:r>
        <w:t xml:space="preserve">Philip </w:t>
      </w:r>
      <w:proofErr w:type="gramStart"/>
      <w:r>
        <w:t xml:space="preserve">Crilly  </w:t>
      </w:r>
      <w:r>
        <w:tab/>
      </w:r>
      <w:proofErr w:type="gram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5BCDD144" w14:textId="7A432CD4" w:rsidR="0DDBE03D" w:rsidRDefault="0DDBE03D" w:rsidP="3568DD5A">
      <w:pPr>
        <w:pStyle w:val="Paragraph"/>
        <w:numPr>
          <w:ilvl w:val="0"/>
          <w:numId w:val="0"/>
        </w:numPr>
      </w:pPr>
      <w:r>
        <w:t>Devavrata (Dev) Joshi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014D8CCC" w14:textId="5C5B8101" w:rsidR="000C7824" w:rsidRDefault="000C7824" w:rsidP="3568DD5A">
      <w:pPr>
        <w:pStyle w:val="Paragraph"/>
        <w:numPr>
          <w:ilvl w:val="0"/>
          <w:numId w:val="0"/>
        </w:numPr>
      </w:pPr>
      <w:r>
        <w:t xml:space="preserve">Michael </w:t>
      </w:r>
      <w:proofErr w:type="spellStart"/>
      <w:r>
        <w:t>Kolovetsios</w:t>
      </w:r>
      <w:proofErr w:type="spellEnd"/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063A93E0" w14:textId="44803CA4" w:rsidR="0DDBE03D" w:rsidRDefault="00AF3A8A" w:rsidP="3568DD5A">
      <w:pPr>
        <w:pStyle w:val="Paragraph"/>
        <w:numPr>
          <w:ilvl w:val="0"/>
          <w:numId w:val="0"/>
        </w:numPr>
      </w:pPr>
      <w:r>
        <w:t>Emily Lam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DDBE03D">
        <w:t>Present for all items</w:t>
      </w:r>
    </w:p>
    <w:p w14:paraId="03D5818C" w14:textId="1E127918" w:rsidR="17526EE8" w:rsidRDefault="17526EE8" w:rsidP="3568DD5A">
      <w:pPr>
        <w:pStyle w:val="Paragraph"/>
        <w:numPr>
          <w:ilvl w:val="0"/>
          <w:numId w:val="0"/>
        </w:numPr>
      </w:pPr>
      <w:r>
        <w:t>Naomi McVey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30D2195A" w14:textId="7BEE1945" w:rsidR="02712D37" w:rsidRDefault="02712D37" w:rsidP="3568DD5A">
      <w:pPr>
        <w:pStyle w:val="Paragraph"/>
        <w:numPr>
          <w:ilvl w:val="0"/>
          <w:numId w:val="0"/>
        </w:numPr>
      </w:pPr>
      <w:r>
        <w:t>Jai Patel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713CA64B" w14:textId="214BBC6B" w:rsidR="00AF3A8A" w:rsidRDefault="000075F2" w:rsidP="3568DD5A">
      <w:pPr>
        <w:pStyle w:val="Paragraph"/>
        <w:numPr>
          <w:ilvl w:val="0"/>
          <w:numId w:val="0"/>
        </w:numPr>
      </w:pPr>
      <w:r>
        <w:lastRenderedPageBreak/>
        <w:t>Elizabeth-Ann Schroeder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Present for </w:t>
      </w:r>
      <w:r w:rsidR="00037253">
        <w:t xml:space="preserve">items </w:t>
      </w:r>
      <w:r w:rsidR="000C4B21">
        <w:t>4.</w:t>
      </w:r>
      <w:r w:rsidR="003713FC">
        <w:t>1</w:t>
      </w:r>
      <w:r w:rsidR="00802B40">
        <w:t>-5</w:t>
      </w:r>
    </w:p>
    <w:p w14:paraId="0E5A2A83" w14:textId="2D018D69" w:rsidR="52E75BD2" w:rsidRDefault="52E75BD2" w:rsidP="3568DD5A">
      <w:pPr>
        <w:pStyle w:val="Paragraph"/>
        <w:numPr>
          <w:ilvl w:val="0"/>
          <w:numId w:val="0"/>
        </w:numPr>
      </w:pPr>
      <w:r>
        <w:t>Jennie Walker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292E981D" w14:textId="77777777" w:rsidR="00274463" w:rsidRDefault="00274463" w:rsidP="524AE229">
      <w:pPr>
        <w:pStyle w:val="Paragraph"/>
        <w:numPr>
          <w:ilvl w:val="0"/>
          <w:numId w:val="0"/>
        </w:numPr>
        <w:rPr>
          <w:szCs w:val="24"/>
        </w:rPr>
      </w:pPr>
    </w:p>
    <w:p w14:paraId="0D58F5B7" w14:textId="7CE22EED" w:rsidR="002B5720" w:rsidRDefault="00BA4EAD" w:rsidP="0A53B544">
      <w:pPr>
        <w:pStyle w:val="Heading3unnumbered"/>
      </w:pPr>
      <w:r>
        <w:t>NICE staff present</w:t>
      </w:r>
    </w:p>
    <w:p w14:paraId="4522F1B6" w14:textId="2A2AE082" w:rsidR="00D81F59" w:rsidRDefault="00D81F59" w:rsidP="00D81F59">
      <w:pPr>
        <w:pStyle w:val="Paragraphnonumbers"/>
      </w:pPr>
      <w:bookmarkStart w:id="3" w:name="_Hlk1984286"/>
      <w:r>
        <w:t xml:space="preserve">Anastasia </w:t>
      </w:r>
      <w:proofErr w:type="spellStart"/>
      <w:r>
        <w:t>Chalkidou</w:t>
      </w:r>
      <w:proofErr w:type="spellEnd"/>
      <w:r>
        <w:t>, Associate Director</w:t>
      </w:r>
      <w:r>
        <w:tab/>
      </w:r>
      <w:r>
        <w:tab/>
      </w:r>
      <w:r>
        <w:tab/>
      </w:r>
      <w:r>
        <w:tab/>
      </w:r>
      <w:r>
        <w:tab/>
        <w:t xml:space="preserve">Present for </w:t>
      </w:r>
      <w:r w:rsidR="00272F6D">
        <w:t xml:space="preserve">all items </w:t>
      </w:r>
    </w:p>
    <w:p w14:paraId="4311CEEC" w14:textId="7CFFAAD6" w:rsidR="00FA1878" w:rsidRDefault="00F8204F" w:rsidP="00B975BA">
      <w:pPr>
        <w:pStyle w:val="Paragraphnonumbers"/>
        <w:ind w:left="7200" w:hanging="7200"/>
      </w:pPr>
      <w:r>
        <w:t>Elizabeth Islam</w:t>
      </w:r>
      <w:r w:rsidR="4F48AE8D">
        <w:t xml:space="preserve">, </w:t>
      </w:r>
      <w:r w:rsidR="5304B09E">
        <w:t>Project Manager</w:t>
      </w:r>
      <w:r w:rsidR="5304B09E">
        <w:tab/>
      </w:r>
      <w:r w:rsidR="5304B09E">
        <w:tab/>
      </w:r>
      <w:r w:rsidR="3CD59F6E">
        <w:t xml:space="preserve">Present for </w:t>
      </w:r>
      <w:r w:rsidR="5D68F01E">
        <w:t>all items</w:t>
      </w:r>
    </w:p>
    <w:p w14:paraId="73387FC1" w14:textId="52048C9A" w:rsidR="2274247F" w:rsidRDefault="2274247F" w:rsidP="0A53B544">
      <w:pPr>
        <w:pStyle w:val="Paragraphnonumbers"/>
        <w:ind w:left="7200" w:hanging="7200"/>
      </w:pPr>
      <w:r>
        <w:t>Bruce Smith, Project Manager</w:t>
      </w:r>
      <w:r>
        <w:tab/>
      </w:r>
      <w:r>
        <w:tab/>
        <w:t>Present for all items</w:t>
      </w:r>
    </w:p>
    <w:p w14:paraId="562D84F8" w14:textId="75BBEB82" w:rsidR="69D9D359" w:rsidRDefault="00272F6D" w:rsidP="524AE229">
      <w:pPr>
        <w:pStyle w:val="Paragraphnonumbers"/>
      </w:pPr>
      <w:r>
        <w:t>Izabela Syrek, Administrator</w:t>
      </w:r>
      <w:r w:rsidR="6374B313">
        <w:tab/>
      </w:r>
      <w:r w:rsidR="6374B313">
        <w:tab/>
      </w:r>
      <w:r w:rsidR="6374B313">
        <w:tab/>
      </w:r>
      <w:r w:rsidR="6374B313">
        <w:tab/>
      </w:r>
      <w:r w:rsidR="6374B313">
        <w:tab/>
      </w:r>
      <w:r w:rsidR="6374B313">
        <w:tab/>
      </w:r>
      <w:r>
        <w:t>Present for all items</w:t>
      </w:r>
    </w:p>
    <w:p w14:paraId="328536F3" w14:textId="7D7A097C" w:rsidR="69D9D359" w:rsidRDefault="00C04331" w:rsidP="524AE229">
      <w:pPr>
        <w:pStyle w:val="Paragraphnonumbers"/>
      </w:pPr>
      <w:r>
        <w:t>Sana Issa</w:t>
      </w:r>
      <w:r w:rsidR="6374B313">
        <w:t>, Coordinator, Corporate Office team</w:t>
      </w:r>
      <w:r w:rsidR="6374B313">
        <w:tab/>
      </w:r>
      <w:r w:rsidR="6374B313">
        <w:tab/>
      </w:r>
      <w:r w:rsidR="6374B313">
        <w:tab/>
      </w:r>
      <w:r>
        <w:tab/>
      </w:r>
      <w:r w:rsidR="6374B313">
        <w:t>Present for items 1-4.1</w:t>
      </w:r>
    </w:p>
    <w:p w14:paraId="7E645E8F" w14:textId="16C791B8" w:rsidR="73A66909" w:rsidRDefault="00EE4298" w:rsidP="0A53B544">
      <w:pPr>
        <w:pStyle w:val="Paragraphnonumbers"/>
      </w:pPr>
      <w:r w:rsidRPr="00EE4298">
        <w:t>Lesley Goodburn, Head of public involvement and engagement</w:t>
      </w:r>
      <w:r w:rsidR="73A66909">
        <w:tab/>
      </w:r>
      <w:r w:rsidR="00707676">
        <w:t>Present for items 1-4.1</w:t>
      </w:r>
    </w:p>
    <w:p w14:paraId="46376946" w14:textId="77777777" w:rsidR="00BC5637" w:rsidRDefault="00BC5637" w:rsidP="0A53B544">
      <w:pPr>
        <w:pStyle w:val="Paragraphnonumbers"/>
      </w:pPr>
      <w:r w:rsidRPr="00BC5637">
        <w:t xml:space="preserve">Benjamin Pearce, Senior Guidance Content Designer, Publishing </w:t>
      </w:r>
    </w:p>
    <w:p w14:paraId="07398312" w14:textId="153C528B" w:rsidR="73A66909" w:rsidRDefault="00BC5637" w:rsidP="0A53B544">
      <w:pPr>
        <w:pStyle w:val="Paragraphnonumbers"/>
      </w:pPr>
      <w:r w:rsidRPr="00BC5637">
        <w:t>and Products Team</w:t>
      </w:r>
      <w:r w:rsidR="73A66909">
        <w:tab/>
      </w:r>
      <w:r w:rsidR="73A66909">
        <w:tab/>
      </w:r>
      <w:r w:rsidR="73A66909">
        <w:tab/>
      </w:r>
      <w:r w:rsidR="73A66909">
        <w:tab/>
      </w:r>
      <w:r w:rsidR="73A66909">
        <w:tab/>
      </w:r>
      <w:r w:rsidR="73A66909">
        <w:tab/>
        <w:t>Present for all items</w:t>
      </w:r>
    </w:p>
    <w:p w14:paraId="55DE6A5C" w14:textId="1CE37237" w:rsidR="73A66909" w:rsidRDefault="00247E3B" w:rsidP="0A53B544">
      <w:pPr>
        <w:pStyle w:val="Paragraphnonumbers"/>
      </w:pPr>
      <w:r w:rsidRPr="00247E3B">
        <w:t xml:space="preserve">Emily Eaton-Turner, Associate Director, </w:t>
      </w:r>
      <w:proofErr w:type="spellStart"/>
      <w:r w:rsidRPr="00247E3B">
        <w:t>HealthTech</w:t>
      </w:r>
      <w:proofErr w:type="spellEnd"/>
      <w:r w:rsidR="73A66909">
        <w:tab/>
      </w:r>
      <w:r w:rsidR="73A66909">
        <w:tab/>
      </w:r>
      <w:r>
        <w:tab/>
      </w:r>
      <w:r w:rsidR="73A66909">
        <w:t>Present for all items</w:t>
      </w:r>
    </w:p>
    <w:p w14:paraId="4D39D890" w14:textId="77777777" w:rsidR="00664B3E" w:rsidRDefault="00664B3E" w:rsidP="0A53B544">
      <w:pPr>
        <w:pStyle w:val="Paragraphnonumbers"/>
      </w:pPr>
      <w:r w:rsidRPr="00664B3E">
        <w:t xml:space="preserve">Edgar Masanga, Business Analyst (Accountant), Resource </w:t>
      </w:r>
    </w:p>
    <w:p w14:paraId="6364D9FE" w14:textId="1AE7E49B" w:rsidR="73A66909" w:rsidRDefault="00664B3E" w:rsidP="0A53B544">
      <w:pPr>
        <w:pStyle w:val="Paragraphnonumbers"/>
      </w:pPr>
      <w:r w:rsidRPr="00664B3E">
        <w:t>Impact Assessment</w:t>
      </w:r>
      <w:r w:rsidR="73A66909">
        <w:tab/>
      </w:r>
      <w:r w:rsidR="73A66909">
        <w:tab/>
      </w:r>
      <w:r w:rsidR="73A66909">
        <w:tab/>
      </w:r>
      <w:r w:rsidR="73A66909">
        <w:tab/>
      </w:r>
      <w:r w:rsidR="73A66909">
        <w:tab/>
      </w:r>
      <w:r w:rsidR="73A66909">
        <w:tab/>
        <w:t>Present for all items</w:t>
      </w:r>
    </w:p>
    <w:p w14:paraId="182C82D5" w14:textId="30B1848F" w:rsidR="69D9D359" w:rsidRDefault="000E48BB" w:rsidP="524AE229">
      <w:pPr>
        <w:pStyle w:val="Paragraphnonumbers"/>
      </w:pPr>
      <w:r w:rsidRPr="000E48BB">
        <w:t>Vera Unwin, Senior analyst, Managed Access (EvGen)</w:t>
      </w:r>
      <w:r w:rsidR="6374B313">
        <w:tab/>
      </w:r>
      <w:r w:rsidR="6374B313">
        <w:tab/>
        <w:t>Present for all items</w:t>
      </w:r>
    </w:p>
    <w:p w14:paraId="3A108C93" w14:textId="77777777" w:rsidR="00A532A0" w:rsidRDefault="00A532A0" w:rsidP="524AE229">
      <w:pPr>
        <w:pStyle w:val="Paragraphnonumbers"/>
      </w:pPr>
      <w:r w:rsidRPr="00A532A0">
        <w:t>Dionne Bowie, Scientific Adviser, Science Policy and Research</w:t>
      </w:r>
      <w:r>
        <w:t xml:space="preserve"> </w:t>
      </w:r>
    </w:p>
    <w:p w14:paraId="79B5AECE" w14:textId="654E3308" w:rsidR="69D9D359" w:rsidRDefault="00A532A0" w:rsidP="524AE229">
      <w:pPr>
        <w:pStyle w:val="Paragraphnonumbers"/>
      </w:pPr>
      <w:r w:rsidRPr="00A532A0">
        <w:t>Programme</w:t>
      </w:r>
      <w:r w:rsidR="6374B313">
        <w:tab/>
      </w:r>
      <w:r w:rsidR="6374B313">
        <w:tab/>
      </w:r>
      <w:r w:rsidR="6374B313">
        <w:tab/>
      </w:r>
      <w:r w:rsidR="6374B313">
        <w:tab/>
      </w:r>
      <w:r>
        <w:tab/>
      </w:r>
      <w:r>
        <w:tab/>
      </w:r>
      <w:r w:rsidR="6374B313">
        <w:t>Present for all items</w:t>
      </w:r>
    </w:p>
    <w:p w14:paraId="727C04DE" w14:textId="5D478CBE" w:rsidR="69D9D359" w:rsidRDefault="00DD75A3" w:rsidP="524AE229">
      <w:pPr>
        <w:pStyle w:val="Paragraphnonumbers"/>
      </w:pPr>
      <w:r w:rsidRPr="00DD75A3">
        <w:t>Xia Li, Health Technology Assessment Analyst, IP team</w:t>
      </w:r>
      <w:r w:rsidR="6374B313">
        <w:tab/>
      </w:r>
      <w:r w:rsidR="6374B313">
        <w:tab/>
        <w:t>Present for all items</w:t>
      </w:r>
    </w:p>
    <w:p w14:paraId="064F6D76" w14:textId="77777777" w:rsidR="00DC2002" w:rsidRDefault="00DC2002" w:rsidP="524AE229">
      <w:pPr>
        <w:pStyle w:val="Paragraphnonumbers"/>
      </w:pPr>
      <w:r w:rsidRPr="00DC2002">
        <w:t xml:space="preserve">Laura </w:t>
      </w:r>
      <w:proofErr w:type="spellStart"/>
      <w:r w:rsidRPr="00DC2002">
        <w:t>Norburn</w:t>
      </w:r>
      <w:proofErr w:type="spellEnd"/>
      <w:r w:rsidRPr="00DC2002">
        <w:t xml:space="preserve">, Senior Operations Manager, People and </w:t>
      </w:r>
    </w:p>
    <w:p w14:paraId="3C364F4C" w14:textId="3026ED68" w:rsidR="69D9D359" w:rsidRDefault="00DC2002" w:rsidP="524AE229">
      <w:pPr>
        <w:pStyle w:val="Paragraphnonumbers"/>
      </w:pPr>
      <w:r w:rsidRPr="00DC2002">
        <w:t>Communities Involvement and Engagement Team</w:t>
      </w:r>
      <w:r w:rsidR="6374B313">
        <w:tab/>
      </w:r>
      <w:r w:rsidR="6374B313">
        <w:tab/>
      </w:r>
      <w:r>
        <w:tab/>
      </w:r>
      <w:r w:rsidR="6374B313">
        <w:t>Present for all items</w:t>
      </w:r>
    </w:p>
    <w:p w14:paraId="1BE9A10C" w14:textId="19C3FF23" w:rsidR="69D9D359" w:rsidRDefault="00067044" w:rsidP="524AE229">
      <w:pPr>
        <w:pStyle w:val="Paragraphnonumbers"/>
      </w:pPr>
      <w:r w:rsidRPr="00067044">
        <w:t>Tom Lawrence, Data scientist, Managed Access</w:t>
      </w:r>
      <w:r>
        <w:t xml:space="preserve"> </w:t>
      </w:r>
      <w:r>
        <w:tab/>
      </w:r>
      <w:r>
        <w:tab/>
      </w:r>
      <w:r>
        <w:tab/>
      </w:r>
      <w:r w:rsidR="6374B313">
        <w:t>Present for all items</w:t>
      </w:r>
    </w:p>
    <w:p w14:paraId="73ED4318" w14:textId="77777777" w:rsidR="00A30997" w:rsidRDefault="00A30997" w:rsidP="524AE229">
      <w:pPr>
        <w:pStyle w:val="Paragraphnonumbers"/>
      </w:pPr>
      <w:r w:rsidRPr="00A30997">
        <w:t xml:space="preserve">Matthew Brown, Digital Media Manager (press and content), </w:t>
      </w:r>
    </w:p>
    <w:p w14:paraId="0D84A3A5" w14:textId="0FA97B56" w:rsidR="69D9D359" w:rsidRDefault="00A30997" w:rsidP="524AE229">
      <w:pPr>
        <w:pStyle w:val="Paragraphnonumbers"/>
      </w:pPr>
      <w:r w:rsidRPr="00A30997">
        <w:t>External Communications Team</w:t>
      </w:r>
      <w:r w:rsidR="69D9D359">
        <w:tab/>
      </w:r>
      <w:r w:rsidR="69D9D359">
        <w:tab/>
      </w:r>
      <w:r w:rsidR="69D9D359">
        <w:tab/>
      </w:r>
      <w:r w:rsidR="69D9D359">
        <w:tab/>
      </w:r>
      <w:r w:rsidR="69D9D359">
        <w:tab/>
      </w:r>
      <w:r w:rsidR="69D9D359">
        <w:tab/>
        <w:t>Present for all items</w:t>
      </w:r>
    </w:p>
    <w:p w14:paraId="28F72A1F" w14:textId="1FBAD82D" w:rsidR="69D9D359" w:rsidRDefault="00F02062" w:rsidP="21D2F3F2">
      <w:pPr>
        <w:pStyle w:val="Paragraphnonumbers"/>
      </w:pPr>
      <w:r w:rsidRPr="00F02062">
        <w:t>Ziqi Zhou, Health Technology Assessment Analyst</w:t>
      </w:r>
      <w:r w:rsidR="69D9D359">
        <w:tab/>
      </w:r>
      <w:r w:rsidR="69D9D359">
        <w:tab/>
      </w:r>
      <w:r>
        <w:tab/>
      </w:r>
      <w:r w:rsidR="69D9D359">
        <w:t>Present for all items</w:t>
      </w:r>
    </w:p>
    <w:p w14:paraId="5201E124" w14:textId="7B9DBA68" w:rsidR="17D20B18" w:rsidRDefault="00E72048" w:rsidP="17D20B18">
      <w:pPr>
        <w:pStyle w:val="Paragraphnonumbers"/>
      </w:pPr>
      <w:r w:rsidRPr="00E72048">
        <w:t>Kim Carter, Health Technology Assessment Adviser</w:t>
      </w:r>
      <w:r w:rsidR="0F259B70">
        <w:tab/>
      </w:r>
      <w:r w:rsidR="0F259B70">
        <w:tab/>
      </w:r>
      <w:r>
        <w:tab/>
      </w:r>
      <w:r w:rsidR="0F259B70">
        <w:t>Present for all items</w:t>
      </w:r>
    </w:p>
    <w:p w14:paraId="4B3CF8C7" w14:textId="7D3690B0" w:rsidR="17D20B18" w:rsidRDefault="00B52125" w:rsidP="17D20B18">
      <w:pPr>
        <w:pStyle w:val="Paragraphnonumbers"/>
      </w:pPr>
      <w:r w:rsidRPr="00B52125">
        <w:t xml:space="preserve">Charlotte </w:t>
      </w:r>
      <w:proofErr w:type="spellStart"/>
      <w:r w:rsidRPr="00B52125">
        <w:t>Pelekanou</w:t>
      </w:r>
      <w:proofErr w:type="spellEnd"/>
      <w:r w:rsidRPr="00B52125">
        <w:t>, Health Technology Assessment Analyst</w:t>
      </w:r>
      <w:r w:rsidR="0F259B70">
        <w:tab/>
        <w:t>Present for all items</w:t>
      </w:r>
    </w:p>
    <w:p w14:paraId="07262034" w14:textId="612F4147" w:rsidR="17D20B18" w:rsidRDefault="17D20B18" w:rsidP="17D20B18">
      <w:pPr>
        <w:pStyle w:val="Paragraphnonumbers"/>
      </w:pPr>
    </w:p>
    <w:p w14:paraId="638A7B2F" w14:textId="48D87AD9" w:rsidR="00993C21" w:rsidRPr="00D11E63" w:rsidRDefault="00993C21" w:rsidP="0A53B544">
      <w:pPr>
        <w:pStyle w:val="Heading3unnumbered"/>
      </w:pPr>
      <w:r>
        <w:t>External observers present</w:t>
      </w:r>
    </w:p>
    <w:p w14:paraId="583E3AB2" w14:textId="77777777" w:rsidR="00657A35" w:rsidRDefault="00657A35" w:rsidP="0A53B544">
      <w:pPr>
        <w:pStyle w:val="Paragraphnonumbers"/>
      </w:pPr>
      <w:r w:rsidRPr="00657A35">
        <w:t xml:space="preserve">Dr Tomasz Szymanski | Head of Health Economics and Data </w:t>
      </w:r>
    </w:p>
    <w:p w14:paraId="1699DC0E" w14:textId="665EA949" w:rsidR="5EDDBCFB" w:rsidRDefault="00657A35" w:rsidP="0A53B544">
      <w:pPr>
        <w:pStyle w:val="Paragraphnonumbers"/>
      </w:pPr>
      <w:r w:rsidRPr="00657A35">
        <w:lastRenderedPageBreak/>
        <w:t>Science, Imperial College Health Partners</w:t>
      </w:r>
      <w:r w:rsidR="5EDDBCFB">
        <w:tab/>
      </w:r>
      <w:r w:rsidR="5EDDBCFB">
        <w:tab/>
      </w:r>
      <w:r w:rsidR="5EDDBCFB">
        <w:tab/>
      </w:r>
      <w:r>
        <w:tab/>
      </w:r>
      <w:r w:rsidR="5984E094">
        <w:t>Present for all items</w:t>
      </w:r>
    </w:p>
    <w:p w14:paraId="2148F46A" w14:textId="5402A616" w:rsidR="3568DD5A" w:rsidRDefault="3568DD5A" w:rsidP="3568DD5A">
      <w:pPr>
        <w:pStyle w:val="Paragraphnonumbers"/>
      </w:pPr>
    </w:p>
    <w:p w14:paraId="59E5ED9A" w14:textId="2E4A4BE3" w:rsidR="00BA4EAD" w:rsidRPr="006231D3" w:rsidRDefault="00000000" w:rsidP="0A53B544">
      <w:pPr>
        <w:pStyle w:val="Heading3unnumbered"/>
      </w:pPr>
      <w:sdt>
        <w:sdtPr>
          <w:id w:val="-752736027"/>
          <w:placeholder>
            <w:docPart w:val="A9616B54F66D4BF990327F9943776230"/>
          </w:placeholder>
        </w:sdtPr>
        <w:sdtContent>
          <w:r w:rsidR="004F0682">
            <w:t>EAC</w:t>
          </w:r>
        </w:sdtContent>
      </w:sdt>
      <w:r w:rsidR="00BA4EAD">
        <w:t xml:space="preserve"> representatives present</w:t>
      </w:r>
      <w:bookmarkEnd w:id="3"/>
    </w:p>
    <w:p w14:paraId="2E51ADD0" w14:textId="21820A72" w:rsidR="00274463" w:rsidRDefault="001B31B5" w:rsidP="0A53B544">
      <w:pPr>
        <w:pStyle w:val="Paragraphnonumbers"/>
        <w:rPr>
          <w:color w:val="FF0000"/>
        </w:rPr>
      </w:pPr>
      <w:r w:rsidRPr="001B31B5">
        <w:t>Dwayne Boyers, Senior Research Fellow</w:t>
      </w:r>
      <w:r w:rsidR="00E012AA">
        <w:t xml:space="preserve">, </w:t>
      </w:r>
      <w:r w:rsidR="00E012AA" w:rsidRPr="00E012AA">
        <w:t>University of Aberdeen</w:t>
      </w:r>
      <w:r w:rsidR="00274463">
        <w:tab/>
      </w:r>
      <w:r w:rsidR="707DBA8F" w:rsidRPr="3568DD5A">
        <w:t>Present for items 1-4.</w:t>
      </w:r>
      <w:r w:rsidR="0090413C">
        <w:t>1</w:t>
      </w:r>
    </w:p>
    <w:p w14:paraId="13E5E87F" w14:textId="77777777" w:rsidR="00E012AA" w:rsidRDefault="0090413C" w:rsidP="0A53B544">
      <w:pPr>
        <w:pStyle w:val="Paragraphnonumbers"/>
      </w:pPr>
      <w:r w:rsidRPr="0090413C">
        <w:t xml:space="preserve">Miriam </w:t>
      </w:r>
      <w:proofErr w:type="spellStart"/>
      <w:r w:rsidRPr="0090413C">
        <w:t>Brazelli</w:t>
      </w:r>
      <w:proofErr w:type="spellEnd"/>
      <w:r w:rsidRPr="0090413C">
        <w:t>, Professor of Health Services Research</w:t>
      </w:r>
      <w:r w:rsidR="00E012AA">
        <w:t xml:space="preserve">, </w:t>
      </w:r>
      <w:r w:rsidR="00E012AA" w:rsidRPr="00E012AA">
        <w:t xml:space="preserve">University </w:t>
      </w:r>
    </w:p>
    <w:p w14:paraId="2E89C076" w14:textId="6A8ACE38" w:rsidR="00274463" w:rsidRDefault="00E012AA" w:rsidP="0A53B544">
      <w:pPr>
        <w:pStyle w:val="Paragraphnonumbers"/>
        <w:rPr>
          <w:color w:val="FF0000"/>
        </w:rPr>
      </w:pPr>
      <w:r w:rsidRPr="00E012AA">
        <w:t>of Aberdeen</w:t>
      </w:r>
      <w:r w:rsidR="00274463">
        <w:tab/>
      </w:r>
      <w:r w:rsidR="00274463">
        <w:tab/>
      </w:r>
      <w:r>
        <w:tab/>
      </w:r>
      <w:r>
        <w:tab/>
      </w:r>
      <w:r>
        <w:tab/>
      </w:r>
      <w:r>
        <w:tab/>
      </w:r>
      <w:r w:rsidR="14D04C6E" w:rsidRPr="3568DD5A">
        <w:t>Present for items 1-4.</w:t>
      </w:r>
      <w:r w:rsidR="0090413C">
        <w:t>1</w:t>
      </w:r>
    </w:p>
    <w:p w14:paraId="7D8B062F" w14:textId="0B81B174" w:rsidR="0A53B544" w:rsidRDefault="0A53B544" w:rsidP="0A53B544">
      <w:pPr>
        <w:pStyle w:val="Paragraphnonumbers"/>
        <w:rPr>
          <w:color w:val="FF0000"/>
        </w:rPr>
      </w:pPr>
    </w:p>
    <w:p w14:paraId="5FB9DB7F" w14:textId="77777777" w:rsidR="00296428" w:rsidRDefault="00296428" w:rsidP="0A53B544">
      <w:pPr>
        <w:pStyle w:val="Paragraphnonumbers"/>
        <w:rPr>
          <w:color w:val="FF0000"/>
        </w:rPr>
      </w:pPr>
    </w:p>
    <w:p w14:paraId="54422D2E" w14:textId="2CC5F0D0" w:rsidR="00172063" w:rsidRPr="006231D3" w:rsidRDefault="00172063" w:rsidP="0A53B544">
      <w:pPr>
        <w:pStyle w:val="Heading3unnumbered"/>
      </w:pPr>
      <w:r>
        <w:t xml:space="preserve">Specialist </w:t>
      </w:r>
      <w:r w:rsidR="0810D963">
        <w:t>C</w:t>
      </w:r>
      <w:r>
        <w:t xml:space="preserve">ommittee </w:t>
      </w:r>
      <w:r w:rsidR="67BCE7CB">
        <w:t>M</w:t>
      </w:r>
      <w:r>
        <w:t>embers present</w:t>
      </w:r>
    </w:p>
    <w:p w14:paraId="5BC858DA" w14:textId="77777777" w:rsidR="00296428" w:rsidRDefault="00296428" w:rsidP="00E12FA9">
      <w:pPr>
        <w:spacing w:after="240" w:line="276" w:lineRule="auto"/>
        <w:rPr>
          <w:sz w:val="24"/>
          <w:szCs w:val="24"/>
        </w:rPr>
      </w:pPr>
      <w:r w:rsidRPr="00296428">
        <w:rPr>
          <w:sz w:val="24"/>
          <w:szCs w:val="24"/>
        </w:rPr>
        <w:t xml:space="preserve">Tara Murphy, Consultant Psychologist, Great Ormond Street </w:t>
      </w:r>
    </w:p>
    <w:p w14:paraId="4BAD37FA" w14:textId="598B9B0E" w:rsidR="00966C99" w:rsidRDefault="00296428" w:rsidP="0A53B544">
      <w:pPr>
        <w:spacing w:after="240" w:line="276" w:lineRule="auto"/>
        <w:ind w:left="7200" w:hanging="7200"/>
        <w:rPr>
          <w:rFonts w:eastAsia="Times New Roman"/>
          <w:sz w:val="24"/>
          <w:szCs w:val="24"/>
          <w:lang w:eastAsia="en-GB"/>
        </w:rPr>
      </w:pPr>
      <w:r w:rsidRPr="00296428">
        <w:rPr>
          <w:sz w:val="24"/>
          <w:szCs w:val="24"/>
        </w:rPr>
        <w:t>Hospital</w:t>
      </w:r>
      <w:r w:rsidR="00966C99">
        <w:tab/>
      </w:r>
      <w:r w:rsidR="6C1D1D9A" w:rsidRPr="0A53B544">
        <w:rPr>
          <w:rFonts w:eastAsia="Times New Roman"/>
          <w:sz w:val="24"/>
          <w:szCs w:val="24"/>
          <w:lang w:eastAsia="en-GB"/>
        </w:rPr>
        <w:t>Present for all items</w:t>
      </w:r>
    </w:p>
    <w:p w14:paraId="5E7286E2" w14:textId="77777777" w:rsidR="00424147" w:rsidRDefault="00424147" w:rsidP="0A53B544">
      <w:pPr>
        <w:spacing w:after="240" w:line="276" w:lineRule="auto"/>
        <w:ind w:left="7200" w:hanging="7200"/>
        <w:rPr>
          <w:sz w:val="24"/>
          <w:szCs w:val="24"/>
        </w:rPr>
      </w:pPr>
      <w:r w:rsidRPr="00424147">
        <w:rPr>
          <w:sz w:val="24"/>
          <w:szCs w:val="24"/>
        </w:rPr>
        <w:t xml:space="preserve">Harriet Stewart, Consultant Child and Adolescent Psychiatrist, </w:t>
      </w:r>
    </w:p>
    <w:p w14:paraId="76A1692F" w14:textId="27F0DD9D" w:rsidR="00966C99" w:rsidRDefault="00424147" w:rsidP="0A53B544">
      <w:pPr>
        <w:spacing w:after="240" w:line="276" w:lineRule="auto"/>
        <w:ind w:left="7200" w:hanging="7200"/>
        <w:rPr>
          <w:rFonts w:eastAsia="Times New Roman"/>
          <w:sz w:val="24"/>
          <w:szCs w:val="24"/>
          <w:lang w:eastAsia="en-GB"/>
        </w:rPr>
      </w:pPr>
      <w:r w:rsidRPr="00424147">
        <w:rPr>
          <w:sz w:val="24"/>
          <w:szCs w:val="24"/>
        </w:rPr>
        <w:t>SLAM</w:t>
      </w:r>
      <w:r w:rsidR="00966C99">
        <w:tab/>
      </w:r>
      <w:r w:rsidR="2BD8C88B" w:rsidRPr="0A53B544">
        <w:rPr>
          <w:rFonts w:eastAsia="Times New Roman"/>
          <w:sz w:val="24"/>
          <w:szCs w:val="24"/>
          <w:lang w:eastAsia="en-GB"/>
        </w:rPr>
        <w:t>Present for all items</w:t>
      </w:r>
    </w:p>
    <w:p w14:paraId="433A8CD6" w14:textId="77777777" w:rsidR="006432EC" w:rsidRDefault="006432EC" w:rsidP="0A53B544">
      <w:pPr>
        <w:spacing w:after="240" w:line="276" w:lineRule="auto"/>
        <w:ind w:left="7200" w:hanging="7200"/>
        <w:rPr>
          <w:sz w:val="24"/>
          <w:szCs w:val="24"/>
        </w:rPr>
      </w:pPr>
      <w:r w:rsidRPr="006432EC">
        <w:rPr>
          <w:sz w:val="24"/>
          <w:szCs w:val="24"/>
        </w:rPr>
        <w:t xml:space="preserve">Inyang </w:t>
      </w:r>
      <w:proofErr w:type="spellStart"/>
      <w:r w:rsidRPr="006432EC">
        <w:rPr>
          <w:sz w:val="24"/>
          <w:szCs w:val="24"/>
        </w:rPr>
        <w:t>Takon</w:t>
      </w:r>
      <w:proofErr w:type="spellEnd"/>
      <w:r w:rsidRPr="006432EC">
        <w:rPr>
          <w:sz w:val="24"/>
          <w:szCs w:val="24"/>
        </w:rPr>
        <w:t xml:space="preserve">, Consultant Paediatrician, East and North </w:t>
      </w:r>
    </w:p>
    <w:p w14:paraId="66105CF8" w14:textId="2B71AE5A" w:rsidR="00966C99" w:rsidRDefault="006432EC" w:rsidP="0A53B544">
      <w:pPr>
        <w:spacing w:after="240" w:line="276" w:lineRule="auto"/>
        <w:ind w:left="7200" w:hanging="7200"/>
        <w:rPr>
          <w:rFonts w:eastAsia="Times New Roman"/>
          <w:sz w:val="24"/>
          <w:szCs w:val="24"/>
          <w:lang w:eastAsia="en-GB"/>
        </w:rPr>
      </w:pPr>
      <w:r w:rsidRPr="006432EC">
        <w:rPr>
          <w:sz w:val="24"/>
          <w:szCs w:val="24"/>
        </w:rPr>
        <w:t>Hertfordshire NHS Trust</w:t>
      </w:r>
      <w:r w:rsidR="00966C99">
        <w:tab/>
      </w:r>
      <w:r w:rsidR="7521E6A6" w:rsidRPr="0A53B544">
        <w:rPr>
          <w:rFonts w:eastAsia="Times New Roman"/>
          <w:sz w:val="24"/>
          <w:szCs w:val="24"/>
          <w:lang w:eastAsia="en-GB"/>
        </w:rPr>
        <w:t>Present for all items</w:t>
      </w:r>
    </w:p>
    <w:p w14:paraId="123FCAAB" w14:textId="1526ECB1" w:rsidR="00966C99" w:rsidRPr="00194857" w:rsidRDefault="00C175C4" w:rsidP="0A53B544">
      <w:pPr>
        <w:spacing w:after="240" w:line="276" w:lineRule="auto"/>
        <w:ind w:left="7200" w:hanging="7200"/>
        <w:rPr>
          <w:rFonts w:eastAsia="Times New Roman"/>
          <w:sz w:val="24"/>
          <w:szCs w:val="24"/>
          <w:lang w:eastAsia="en-GB"/>
        </w:rPr>
      </w:pPr>
      <w:r w:rsidRPr="00C175C4">
        <w:rPr>
          <w:sz w:val="24"/>
          <w:szCs w:val="24"/>
        </w:rPr>
        <w:t xml:space="preserve">Tammy </w:t>
      </w:r>
      <w:proofErr w:type="spellStart"/>
      <w:r w:rsidRPr="00C175C4">
        <w:rPr>
          <w:sz w:val="24"/>
          <w:szCs w:val="24"/>
        </w:rPr>
        <w:t>Hedderly</w:t>
      </w:r>
      <w:proofErr w:type="spellEnd"/>
      <w:r w:rsidRPr="00C175C4">
        <w:rPr>
          <w:sz w:val="24"/>
          <w:szCs w:val="24"/>
        </w:rPr>
        <w:t>, Consultant Paediatric Neurologist</w:t>
      </w:r>
      <w:r w:rsidRPr="00194857">
        <w:rPr>
          <w:sz w:val="24"/>
          <w:szCs w:val="24"/>
        </w:rPr>
        <w:t>, GSTT</w:t>
      </w:r>
      <w:r w:rsidR="00966C99" w:rsidRPr="00194857">
        <w:tab/>
      </w:r>
      <w:r w:rsidR="496F4FBA" w:rsidRPr="00194857">
        <w:rPr>
          <w:rFonts w:eastAsia="Times New Roman"/>
          <w:sz w:val="24"/>
          <w:szCs w:val="24"/>
          <w:lang w:eastAsia="en-GB"/>
        </w:rPr>
        <w:t>Present for all items</w:t>
      </w:r>
    </w:p>
    <w:p w14:paraId="7D048242" w14:textId="245BD946" w:rsidR="00966C99" w:rsidRDefault="003C625B" w:rsidP="0A53B544">
      <w:pPr>
        <w:spacing w:after="240" w:line="276" w:lineRule="auto"/>
        <w:ind w:left="7200" w:hanging="7200"/>
        <w:rPr>
          <w:rFonts w:eastAsia="Times New Roman"/>
          <w:sz w:val="24"/>
          <w:szCs w:val="24"/>
          <w:lang w:eastAsia="en-GB"/>
        </w:rPr>
      </w:pPr>
      <w:r w:rsidRPr="00194857">
        <w:rPr>
          <w:sz w:val="24"/>
          <w:szCs w:val="24"/>
        </w:rPr>
        <w:t>Jeremy Stern</w:t>
      </w:r>
      <w:r w:rsidR="00194857" w:rsidRPr="00194857">
        <w:rPr>
          <w:sz w:val="24"/>
          <w:szCs w:val="24"/>
        </w:rPr>
        <w:t>, Consultant Neurologist, Frimley Park Hospital</w:t>
      </w:r>
      <w:r w:rsidR="00966C99">
        <w:tab/>
      </w:r>
      <w:r w:rsidR="509D5612" w:rsidRPr="0A53B544">
        <w:rPr>
          <w:rFonts w:eastAsia="Times New Roman"/>
          <w:sz w:val="24"/>
          <w:szCs w:val="24"/>
          <w:lang w:eastAsia="en-GB"/>
        </w:rPr>
        <w:t>Present for all items</w:t>
      </w:r>
    </w:p>
    <w:p w14:paraId="2B3119BA" w14:textId="4683D598" w:rsidR="3568DD5A" w:rsidRDefault="3568DD5A" w:rsidP="3568DD5A">
      <w:pPr>
        <w:spacing w:after="240" w:line="276" w:lineRule="auto"/>
        <w:ind w:left="7200" w:hanging="7200"/>
        <w:rPr>
          <w:rFonts w:eastAsia="Times New Roman"/>
          <w:sz w:val="24"/>
          <w:szCs w:val="24"/>
          <w:lang w:eastAsia="en-GB"/>
        </w:rPr>
      </w:pPr>
    </w:p>
    <w:p w14:paraId="5DC69C87" w14:textId="653932A5" w:rsidR="00172063" w:rsidRPr="005B2680" w:rsidRDefault="00172063" w:rsidP="3568DD5A">
      <w:pPr>
        <w:pStyle w:val="Heading3unnumbered"/>
        <w:rPr>
          <w:color w:val="auto"/>
        </w:rPr>
      </w:pPr>
      <w:r w:rsidRPr="3568DD5A">
        <w:rPr>
          <w:color w:val="auto"/>
        </w:rPr>
        <w:t xml:space="preserve">Lay Specialist Committee </w:t>
      </w:r>
      <w:r w:rsidR="516B71FE" w:rsidRPr="3568DD5A">
        <w:rPr>
          <w:color w:val="auto"/>
        </w:rPr>
        <w:t>M</w:t>
      </w:r>
      <w:r w:rsidRPr="3568DD5A">
        <w:rPr>
          <w:color w:val="auto"/>
        </w:rPr>
        <w:t>embers presen</w:t>
      </w:r>
      <w:r w:rsidR="00522F20" w:rsidRPr="3568DD5A">
        <w:rPr>
          <w:color w:val="auto"/>
        </w:rPr>
        <w:t>t</w:t>
      </w:r>
    </w:p>
    <w:p w14:paraId="2ED78CF7" w14:textId="45CE2753" w:rsidR="03548C6F" w:rsidRDefault="00921010" w:rsidP="524AE229">
      <w:pPr>
        <w:spacing w:after="240" w:line="276" w:lineRule="auto"/>
        <w:ind w:left="7200" w:hanging="7200"/>
        <w:rPr>
          <w:rFonts w:eastAsia="Times New Roman"/>
          <w:sz w:val="24"/>
          <w:szCs w:val="24"/>
          <w:lang w:eastAsia="en-GB"/>
        </w:rPr>
      </w:pPr>
      <w:r w:rsidRPr="00921010">
        <w:rPr>
          <w:sz w:val="24"/>
          <w:szCs w:val="24"/>
        </w:rPr>
        <w:t>Samantha Bramley</w:t>
      </w:r>
      <w:r w:rsidR="00966C99">
        <w:tab/>
      </w:r>
      <w:r w:rsidR="03548C6F" w:rsidRPr="0A53B544">
        <w:rPr>
          <w:rFonts w:eastAsia="Times New Roman"/>
          <w:sz w:val="24"/>
          <w:szCs w:val="24"/>
          <w:lang w:eastAsia="en-GB"/>
        </w:rPr>
        <w:t>Present for all items</w:t>
      </w:r>
    </w:p>
    <w:p w14:paraId="4EEE654C" w14:textId="05398C55" w:rsidR="00921010" w:rsidRDefault="00B93A9E" w:rsidP="524AE229">
      <w:pPr>
        <w:spacing w:after="240" w:line="276" w:lineRule="auto"/>
        <w:ind w:left="7200" w:hanging="7200"/>
      </w:pPr>
      <w:r w:rsidRPr="00B93A9E">
        <w:t>Joanne Dooley</w:t>
      </w:r>
      <w:r>
        <w:tab/>
      </w:r>
      <w:r w:rsidRPr="0A53B544">
        <w:rPr>
          <w:rFonts w:eastAsia="Times New Roman"/>
          <w:sz w:val="24"/>
          <w:szCs w:val="24"/>
          <w:lang w:eastAsia="en-GB"/>
        </w:rPr>
        <w:t>Present for all items</w:t>
      </w:r>
    </w:p>
    <w:p w14:paraId="15CE0D9C" w14:textId="74EE9390" w:rsidR="0A53B544" w:rsidRDefault="0A53B544" w:rsidP="0A53B544">
      <w:pPr>
        <w:spacing w:after="240" w:line="276" w:lineRule="auto"/>
        <w:ind w:left="7200" w:hanging="7200"/>
        <w:rPr>
          <w:rFonts w:eastAsia="Times New Roman"/>
          <w:sz w:val="24"/>
          <w:szCs w:val="24"/>
          <w:lang w:eastAsia="en-GB"/>
        </w:rPr>
      </w:pPr>
    </w:p>
    <w:p w14:paraId="73A3189B" w14:textId="3F1A3254" w:rsidR="0A2E7BA9" w:rsidRDefault="0A2E7BA9" w:rsidP="0A53B544">
      <w:pPr>
        <w:pStyle w:val="Heading3unnumbered"/>
        <w:rPr>
          <w:color w:val="auto"/>
        </w:rPr>
      </w:pPr>
      <w:r w:rsidRPr="0A53B544">
        <w:rPr>
          <w:color w:val="auto"/>
        </w:rPr>
        <w:t>Professional Experts present</w:t>
      </w:r>
    </w:p>
    <w:p w14:paraId="162ACC09" w14:textId="77777777" w:rsidR="00C06BE4" w:rsidRDefault="00C06BE4" w:rsidP="0A53B544">
      <w:pPr>
        <w:spacing w:after="240" w:line="276" w:lineRule="auto"/>
        <w:ind w:left="7200" w:hanging="7200"/>
        <w:rPr>
          <w:rFonts w:eastAsia="Times New Roman"/>
          <w:sz w:val="24"/>
          <w:szCs w:val="24"/>
          <w:lang w:eastAsia="en-GB"/>
        </w:rPr>
      </w:pPr>
      <w:r w:rsidRPr="00C06BE4">
        <w:rPr>
          <w:rFonts w:eastAsia="Times New Roman"/>
          <w:sz w:val="24"/>
          <w:szCs w:val="24"/>
          <w:lang w:eastAsia="en-GB"/>
        </w:rPr>
        <w:t xml:space="preserve">Emma McNally, Chief Executive Officer, Tourette Syndrome </w:t>
      </w:r>
    </w:p>
    <w:p w14:paraId="378FF916" w14:textId="54387D46" w:rsidR="0A2E7BA9" w:rsidRDefault="00C06BE4" w:rsidP="0A53B544">
      <w:pPr>
        <w:spacing w:after="240" w:line="276" w:lineRule="auto"/>
        <w:ind w:left="7200" w:hanging="7200"/>
        <w:rPr>
          <w:color w:val="FF0000"/>
        </w:rPr>
      </w:pPr>
      <w:r w:rsidRPr="00C06BE4">
        <w:rPr>
          <w:rFonts w:eastAsia="Times New Roman"/>
          <w:sz w:val="24"/>
          <w:szCs w:val="24"/>
          <w:lang w:eastAsia="en-GB"/>
        </w:rPr>
        <w:t xml:space="preserve">(UK) Association, trading as </w:t>
      </w:r>
      <w:proofErr w:type="spellStart"/>
      <w:r w:rsidRPr="00C06BE4">
        <w:rPr>
          <w:rFonts w:eastAsia="Times New Roman"/>
          <w:sz w:val="24"/>
          <w:szCs w:val="24"/>
          <w:lang w:eastAsia="en-GB"/>
        </w:rPr>
        <w:t>Tourettes</w:t>
      </w:r>
      <w:proofErr w:type="spellEnd"/>
      <w:r w:rsidRPr="00C06BE4">
        <w:rPr>
          <w:rFonts w:eastAsia="Times New Roman"/>
          <w:sz w:val="24"/>
          <w:szCs w:val="24"/>
          <w:lang w:eastAsia="en-GB"/>
        </w:rPr>
        <w:t xml:space="preserve"> Action</w:t>
      </w:r>
      <w:r w:rsidR="0A2E7BA9">
        <w:tab/>
      </w:r>
      <w:r w:rsidR="0A88CE1A" w:rsidRPr="0A53B544">
        <w:t>Present for items 1-4.2</w:t>
      </w:r>
    </w:p>
    <w:p w14:paraId="24560660" w14:textId="6018643A" w:rsidR="0A53B544" w:rsidRDefault="0A53B544" w:rsidP="0A53B544">
      <w:pPr>
        <w:spacing w:after="240" w:line="276" w:lineRule="auto"/>
        <w:rPr>
          <w:rFonts w:eastAsia="Times New Roman"/>
          <w:sz w:val="24"/>
          <w:szCs w:val="24"/>
          <w:lang w:eastAsia="en-GB"/>
        </w:rPr>
      </w:pPr>
    </w:p>
    <w:p w14:paraId="0B985F82" w14:textId="77777777" w:rsidR="00EA0C36" w:rsidRDefault="00EA0C36" w:rsidP="00EA0C36">
      <w:pPr>
        <w:spacing w:after="240" w:line="276" w:lineRule="auto"/>
        <w:rPr>
          <w:sz w:val="24"/>
          <w:szCs w:val="24"/>
        </w:rPr>
      </w:pPr>
    </w:p>
    <w:p w14:paraId="6F9B6904" w14:textId="77777777" w:rsidR="00713307" w:rsidRPr="00EA0C36" w:rsidRDefault="00713307" w:rsidP="00EA0C36">
      <w:pPr>
        <w:spacing w:after="240" w:line="276" w:lineRule="auto"/>
        <w:rPr>
          <w:sz w:val="24"/>
          <w:szCs w:val="24"/>
        </w:rPr>
      </w:pPr>
    </w:p>
    <w:p w14:paraId="67407F92" w14:textId="5E9DC691" w:rsidR="00463336" w:rsidRPr="00085585" w:rsidRDefault="00FB539A" w:rsidP="00CD44BE">
      <w:pPr>
        <w:pStyle w:val="Heading2"/>
      </w:pPr>
      <w:r>
        <w:t xml:space="preserve">1. </w:t>
      </w:r>
      <w:bookmarkStart w:id="4" w:name="_Hlk72144168"/>
      <w:r w:rsidR="00463336" w:rsidRPr="00085585">
        <w:t xml:space="preserve">Introduction to </w:t>
      </w:r>
      <w:r w:rsidR="00463336" w:rsidRPr="00CB14E1">
        <w:t>the</w:t>
      </w:r>
      <w:r w:rsidR="00463336" w:rsidRPr="00085585">
        <w:t xml:space="preserve"> meeting</w:t>
      </w:r>
    </w:p>
    <w:bookmarkEnd w:id="4"/>
    <w:p w14:paraId="306B0165" w14:textId="6938BD97" w:rsidR="00C978CB" w:rsidRPr="00C978CB" w:rsidRDefault="1AB71610" w:rsidP="0A53B544">
      <w:pPr>
        <w:pStyle w:val="Level2numbered"/>
        <w:numPr>
          <w:ilvl w:val="0"/>
          <w:numId w:val="0"/>
        </w:numPr>
        <w:ind w:left="720"/>
      </w:pPr>
      <w:r>
        <w:t xml:space="preserve">1.1 </w:t>
      </w:r>
      <w:r w:rsidR="00C978CB">
        <w:t>The chair welcomed members of the committee and other attendees present to the meeting</w:t>
      </w:r>
      <w:r w:rsidR="00E00AAB">
        <w:t>.</w:t>
      </w:r>
    </w:p>
    <w:p w14:paraId="1421551D" w14:textId="7538D45A" w:rsidR="00A82301" w:rsidRPr="00A82301" w:rsidRDefault="2E95905F" w:rsidP="00A729D1">
      <w:pPr>
        <w:pStyle w:val="Level2numbered"/>
        <w:numPr>
          <w:ilvl w:val="0"/>
          <w:numId w:val="0"/>
        </w:numPr>
        <w:ind w:left="720"/>
      </w:pPr>
      <w:r>
        <w:t xml:space="preserve">1.2 </w:t>
      </w:r>
      <w:r w:rsidR="1608A352">
        <w:t xml:space="preserve">The chair noted apologies from </w:t>
      </w:r>
      <w:sdt>
        <w:sdtPr>
          <w:id w:val="-221748370"/>
          <w:placeholder>
            <w:docPart w:val="28FD6A2F91A041FBB9EF005438B38242"/>
          </w:placeholder>
        </w:sdtPr>
        <w:sdtContent>
          <w:r w:rsidR="1804C400">
            <w:t>committee member</w:t>
          </w:r>
          <w:r w:rsidR="7EBA56D8">
            <w:t>s</w:t>
          </w:r>
          <w:r w:rsidR="1CE24B6C">
            <w:t>:</w:t>
          </w:r>
          <w:r w:rsidR="1CCB5E11">
            <w:t xml:space="preserve"> </w:t>
          </w:r>
          <w:r w:rsidR="00A729D1">
            <w:t xml:space="preserve">Donna Cowan, </w:t>
          </w:r>
          <w:r w:rsidR="00713307">
            <w:t xml:space="preserve">Neil </w:t>
          </w:r>
          <w:r w:rsidR="00A729D1">
            <w:t xml:space="preserve">Hawkins, Jihad Malasi, Avril McCarthy, Richard Packer, Abdullah Pandor </w:t>
          </w:r>
          <w:r w:rsidR="5B24FC1E">
            <w:t xml:space="preserve">and </w:t>
          </w:r>
          <w:proofErr w:type="spellStart"/>
          <w:r w:rsidR="5B24FC1E">
            <w:t>Funminiyi</w:t>
          </w:r>
          <w:proofErr w:type="spellEnd"/>
          <w:r w:rsidR="5B24FC1E">
            <w:t xml:space="preserve"> </w:t>
          </w:r>
          <w:proofErr w:type="spellStart"/>
          <w:r w:rsidR="5B24FC1E">
            <w:t>Adenle</w:t>
          </w:r>
          <w:proofErr w:type="spellEnd"/>
          <w:r w:rsidR="5B24FC1E">
            <w:t>.</w:t>
          </w:r>
        </w:sdtContent>
      </w:sdt>
    </w:p>
    <w:p w14:paraId="5DCAEFB5" w14:textId="6034D78C" w:rsidR="003E5516" w:rsidRDefault="00FB539A" w:rsidP="00FB539A">
      <w:pPr>
        <w:pStyle w:val="Heading2"/>
      </w:pPr>
      <w:r>
        <w:t xml:space="preserve">2. </w:t>
      </w:r>
      <w:r w:rsidR="00DC1F86" w:rsidRPr="00C015B8">
        <w:t>N</w:t>
      </w:r>
      <w:r w:rsidR="007507BD" w:rsidRPr="00C015B8">
        <w:t xml:space="preserve">ews and </w:t>
      </w:r>
      <w:r w:rsidR="00DC1F86" w:rsidRPr="00C015B8">
        <w:t>announcements</w:t>
      </w:r>
    </w:p>
    <w:p w14:paraId="3086C79D" w14:textId="76068D9F" w:rsidR="1CE24B6C" w:rsidRPr="00966C99" w:rsidRDefault="1CE24B6C" w:rsidP="00966C99">
      <w:pPr>
        <w:pStyle w:val="ListParagraph"/>
        <w:numPr>
          <w:ilvl w:val="1"/>
          <w:numId w:val="10"/>
        </w:numPr>
        <w:rPr>
          <w:rFonts w:eastAsiaTheme="majorEastAsia"/>
          <w:sz w:val="24"/>
          <w:szCs w:val="24"/>
        </w:rPr>
      </w:pPr>
      <w:r w:rsidRPr="524AE229">
        <w:rPr>
          <w:rFonts w:eastAsiaTheme="majorEastAsia"/>
          <w:sz w:val="24"/>
          <w:szCs w:val="24"/>
        </w:rPr>
        <w:t xml:space="preserve"> </w:t>
      </w:r>
      <w:r w:rsidR="00966C99">
        <w:rPr>
          <w:rFonts w:eastAsiaTheme="majorEastAsia"/>
          <w:sz w:val="24"/>
          <w:szCs w:val="24"/>
        </w:rPr>
        <w:t>n/a</w:t>
      </w:r>
    </w:p>
    <w:p w14:paraId="3147BF4B" w14:textId="006B3783" w:rsidR="00DC1F86" w:rsidRPr="00507F46" w:rsidRDefault="00FB539A" w:rsidP="00FB539A">
      <w:pPr>
        <w:pStyle w:val="Heading2"/>
      </w:pPr>
      <w:r>
        <w:t xml:space="preserve">3. </w:t>
      </w:r>
      <w:r w:rsidR="00DC1F86" w:rsidRPr="00CB14E1">
        <w:t xml:space="preserve">Minutes </w:t>
      </w:r>
      <w:r w:rsidR="00C015B8" w:rsidRPr="00CB14E1">
        <w:t>from the last</w:t>
      </w:r>
      <w:r w:rsidR="00DC1F86" w:rsidRPr="00CB14E1">
        <w:t xml:space="preserve"> meeting</w:t>
      </w:r>
    </w:p>
    <w:p w14:paraId="7B1A1F47" w14:textId="2FF97AFF" w:rsidR="006E2AC8" w:rsidRPr="006E2AC8" w:rsidRDefault="0FC3E6BD" w:rsidP="0A53B544">
      <w:pPr>
        <w:pStyle w:val="Level2numbered"/>
      </w:pPr>
      <w:r>
        <w:t xml:space="preserve">The committee </w:t>
      </w:r>
      <w:r w:rsidR="45C5B512">
        <w:t>approved</w:t>
      </w:r>
      <w:r>
        <w:t xml:space="preserve"> the minutes </w:t>
      </w:r>
      <w:r w:rsidR="45C5B512">
        <w:t xml:space="preserve">of the committee meeting held on </w:t>
      </w:r>
      <w:sdt>
        <w:sdtPr>
          <w:id w:val="-1441139329"/>
          <w:placeholder>
            <w:docPart w:val="863646CE5700461FAD5A964A789BA5D1"/>
          </w:placeholder>
        </w:sdtPr>
        <w:sdtContent>
          <w:sdt>
            <w:sdtPr>
              <w:id w:val="1361696765"/>
              <w:placeholder>
                <w:docPart w:val="FDE1004A05B34A80B8911B8653C4EB3C"/>
              </w:placeholder>
            </w:sdtPr>
            <w:sdtContent>
              <w:r w:rsidR="22C03FC3">
                <w:t>1</w:t>
              </w:r>
              <w:r w:rsidR="0058283A">
                <w:t>8</w:t>
              </w:r>
              <w:r w:rsidR="0058283A" w:rsidRPr="0058283A">
                <w:rPr>
                  <w:vertAlign w:val="superscript"/>
                </w:rPr>
                <w:t>th</w:t>
              </w:r>
              <w:r w:rsidR="0058283A">
                <w:t xml:space="preserve"> July</w:t>
              </w:r>
              <w:r w:rsidR="22C03FC3">
                <w:t xml:space="preserve"> </w:t>
              </w:r>
              <w:r w:rsidR="6D57926F">
                <w:t>202</w:t>
              </w:r>
              <w:r w:rsidR="65382247">
                <w:t>4</w:t>
              </w:r>
              <w:r w:rsidR="00966C99">
                <w:t>.</w:t>
              </w:r>
            </w:sdtContent>
          </w:sdt>
        </w:sdtContent>
      </w:sdt>
    </w:p>
    <w:p w14:paraId="434381D3" w14:textId="5606954F" w:rsidR="00DE1FF6" w:rsidRDefault="00F30250" w:rsidP="00DE1FF6">
      <w:pPr>
        <w:pStyle w:val="Heading2"/>
      </w:pPr>
      <w:r>
        <w:t>4</w:t>
      </w:r>
      <w:r w:rsidR="00C75264">
        <w:t xml:space="preserve">. </w:t>
      </w:r>
      <w:sdt>
        <w:sdtPr>
          <w:id w:val="302514540"/>
          <w:placeholder>
            <w:docPart w:val="1A25D0854AD149A1A1E74D0D69603BC1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Content>
          <w:r w:rsidR="00DE1FF6">
            <w:t>Evaluation</w:t>
          </w:r>
        </w:sdtContent>
      </w:sdt>
      <w:r w:rsidR="356C10CC">
        <w:t xml:space="preserve"> </w:t>
      </w:r>
      <w:sdt>
        <w:sdtPr>
          <w:id w:val="-796520181"/>
          <w:placeholder>
            <w:docPart w:val="E70A744822B143BC9D743E454C106B7A"/>
          </w:placeholder>
        </w:sdtPr>
        <w:sdtContent>
          <w:sdt>
            <w:sdtPr>
              <w:id w:val="1421982192"/>
              <w:placeholder>
                <w:docPart w:val="77F67BF2A4764CE284FAA64472F41762"/>
              </w:placeholder>
            </w:sdtPr>
            <w:sdtContent>
              <w:r w:rsidR="002721F8">
                <w:t>of GID-</w:t>
              </w:r>
              <w:r w:rsidR="00C11B84">
                <w:t>MT605</w:t>
              </w:r>
              <w:r w:rsidR="72CAC478">
                <w:t xml:space="preserve"> </w:t>
              </w:r>
              <w:r w:rsidR="00C11B84" w:rsidRPr="00C11B84">
                <w:t>Digitally enabled therapy for chronic tic disorders and Tourette Syndrome</w:t>
              </w:r>
            </w:sdtContent>
          </w:sdt>
        </w:sdtContent>
      </w:sdt>
    </w:p>
    <w:p w14:paraId="08EC3D18" w14:textId="2158AEE5" w:rsidR="524AE229" w:rsidRDefault="524AE229" w:rsidP="524AE229"/>
    <w:p w14:paraId="5880EE7A" w14:textId="2D02E5AD" w:rsidR="524AE229" w:rsidRDefault="524AE229" w:rsidP="524AE229"/>
    <w:p w14:paraId="0FD85B1D" w14:textId="501D42D1" w:rsidR="00DE1FF6" w:rsidRPr="00EF1B45" w:rsidRDefault="00DE1FF6" w:rsidP="00A83F70">
      <w:pPr>
        <w:pStyle w:val="Level2numbered"/>
        <w:numPr>
          <w:ilvl w:val="1"/>
          <w:numId w:val="13"/>
        </w:numPr>
      </w:pPr>
      <w:r w:rsidRPr="00EF1B45">
        <w:t>Part 1 – Open session</w:t>
      </w:r>
    </w:p>
    <w:p w14:paraId="7A2C2ABE" w14:textId="05CD2708" w:rsidR="00DE1FF6" w:rsidRPr="00205638" w:rsidRDefault="00DE1FF6" w:rsidP="0A53B544">
      <w:pPr>
        <w:pStyle w:val="Level3numbered"/>
      </w:pPr>
      <w:r>
        <w:t xml:space="preserve">The chair welcomed the invited </w:t>
      </w:r>
      <w:r w:rsidR="09FBB9F6">
        <w:t>S</w:t>
      </w:r>
      <w:r w:rsidR="002721F8">
        <w:t xml:space="preserve">pecialist </w:t>
      </w:r>
      <w:r w:rsidR="771E5962">
        <w:t>C</w:t>
      </w:r>
      <w:r w:rsidR="002721F8">
        <w:t xml:space="preserve">ommittee </w:t>
      </w:r>
      <w:r w:rsidR="0861539C">
        <w:t>M</w:t>
      </w:r>
      <w:r w:rsidR="002721F8">
        <w:t>embers</w:t>
      </w:r>
      <w:r>
        <w:t xml:space="preserve">, </w:t>
      </w:r>
      <w:r w:rsidR="2755CBD3">
        <w:t>L</w:t>
      </w:r>
      <w:r w:rsidR="002721F8">
        <w:t xml:space="preserve">ay </w:t>
      </w:r>
      <w:r w:rsidR="06F2F1B9">
        <w:t>S</w:t>
      </w:r>
      <w:r w:rsidR="002721F8">
        <w:t xml:space="preserve">pecialist </w:t>
      </w:r>
      <w:r w:rsidR="2C6D0D24">
        <w:t>C</w:t>
      </w:r>
      <w:r w:rsidR="002721F8">
        <w:t xml:space="preserve">ommittee </w:t>
      </w:r>
      <w:r w:rsidR="3AA21887">
        <w:t>M</w:t>
      </w:r>
      <w:r w:rsidR="002721F8">
        <w:t>ember,</w:t>
      </w:r>
      <w:r w:rsidR="493926D7">
        <w:t xml:space="preserve"> </w:t>
      </w:r>
      <w:r w:rsidR="7EE4C1A4">
        <w:t>Professional Experts, E</w:t>
      </w:r>
      <w:r>
        <w:t xml:space="preserve">xternal </w:t>
      </w:r>
      <w:r w:rsidR="04457A63">
        <w:t>A</w:t>
      </w:r>
      <w:r>
        <w:t xml:space="preserve">ssessment </w:t>
      </w:r>
      <w:r w:rsidR="2FEF9CDB">
        <w:t>G</w:t>
      </w:r>
      <w:r>
        <w:t xml:space="preserve">roup representatives, members of the public and company representatives from </w:t>
      </w:r>
      <w:r w:rsidR="00BB0618" w:rsidRPr="00BB0618">
        <w:t>Neurotherapeutics Ltd</w:t>
      </w:r>
      <w:r w:rsidR="0071062F" w:rsidRPr="0071062F">
        <w:t xml:space="preserve"> for </w:t>
      </w:r>
      <w:proofErr w:type="spellStart"/>
      <w:r w:rsidR="0071062F" w:rsidRPr="0071062F">
        <w:t>Neupulse</w:t>
      </w:r>
      <w:proofErr w:type="spellEnd"/>
      <w:r w:rsidR="0071062F">
        <w:t xml:space="preserve"> and </w:t>
      </w:r>
      <w:r w:rsidR="00843A23" w:rsidRPr="00843A23">
        <w:t xml:space="preserve">Nottingham University Hospitals NHS Trust / </w:t>
      </w:r>
      <w:proofErr w:type="spellStart"/>
      <w:r w:rsidR="00843A23" w:rsidRPr="00843A23">
        <w:t>Mindtech</w:t>
      </w:r>
      <w:proofErr w:type="spellEnd"/>
      <w:r w:rsidR="00843A23" w:rsidRPr="00843A23">
        <w:t xml:space="preserve"> for</w:t>
      </w:r>
      <w:r w:rsidR="00843A23">
        <w:t xml:space="preserve"> ORBIT.</w:t>
      </w:r>
    </w:p>
    <w:p w14:paraId="362216D7" w14:textId="38E08449" w:rsidR="0884B596" w:rsidRDefault="0884B596" w:rsidP="0A53B544">
      <w:pPr>
        <w:pStyle w:val="Level3numbered"/>
      </w:pPr>
      <w:r>
        <w:t>The chair asked all Committee Members</w:t>
      </w:r>
      <w:r w:rsidR="59867F56">
        <w:t>, Specialist Committee Members, Lay Specialist Committee Member and Professional Experts,</w:t>
      </w:r>
      <w:r>
        <w:t xml:space="preserve"> to indicate if they had any further interests to declare, in addition to those declared in advance of the meeting.  All interests declared for this assessment are listed on the register</w:t>
      </w:r>
      <w:r w:rsidR="3D4D53CC">
        <w:t>s</w:t>
      </w:r>
      <w:r>
        <w:t xml:space="preserve"> available on the NICE website here:</w:t>
      </w:r>
      <w:r w:rsidR="575F8C95">
        <w:t xml:space="preserve"> </w:t>
      </w:r>
      <w:hyperlink r:id="rId8" w:history="1">
        <w:r w:rsidR="009D25F0" w:rsidRPr="00221104">
          <w:rPr>
            <w:rStyle w:val="Hyperlink"/>
          </w:rPr>
          <w:t>https://www.nice.org.uk/guidance/indevelopment/gid-mt605/documents</w:t>
        </w:r>
      </w:hyperlink>
      <w:r w:rsidR="009D25F0">
        <w:t xml:space="preserve"> </w:t>
      </w:r>
    </w:p>
    <w:p w14:paraId="1AFB9A76" w14:textId="31AF0B77" w:rsidR="00B0319B" w:rsidRDefault="00DE1FF6" w:rsidP="0A53B544">
      <w:pPr>
        <w:pStyle w:val="Level3numbered"/>
      </w:pPr>
      <w:r>
        <w:t xml:space="preserve">The Chair led a discussion </w:t>
      </w:r>
      <w:sdt>
        <w:sdtPr>
          <w:id w:val="-733539734"/>
          <w:placeholder>
            <w:docPart w:val="0B0E31615D7D40D5B58AB4A7B22EDED2"/>
          </w:placeholder>
          <w:dropDownList>
            <w:listItem w:value="Choose an item."/>
            <w:listItem w:displayText="of the evidence presented to the committee." w:value="of the evidence presented to the committee."/>
            <w:listItem w:displayText="of the consultation comments presented to the committee." w:value="of the consultation comments presented to the committee."/>
          </w:dropDownList>
        </w:sdtPr>
        <w:sdtContent>
          <w:r>
            <w:t>of the evidence presented to the committee.</w:t>
          </w:r>
        </w:sdtContent>
      </w:sdt>
      <w:r>
        <w:t xml:space="preserve"> This information was presented to the committee by </w:t>
      </w:r>
      <w:r w:rsidR="583EBA00">
        <w:t xml:space="preserve">Lead Committee member </w:t>
      </w:r>
      <w:r w:rsidR="007726F5" w:rsidRPr="007726F5">
        <w:t>Stacey Chang-Douglass</w:t>
      </w:r>
      <w:r w:rsidR="007726F5">
        <w:t xml:space="preserve"> and</w:t>
      </w:r>
      <w:r w:rsidR="57E5E276">
        <w:t xml:space="preserve"> </w:t>
      </w:r>
      <w:r w:rsidR="005200DA">
        <w:t xml:space="preserve">Lead Specialist Committee member </w:t>
      </w:r>
      <w:r w:rsidR="00A3355E" w:rsidRPr="00A3355E">
        <w:t>Tara Murphy</w:t>
      </w:r>
      <w:r w:rsidR="00A3355E">
        <w:t>.</w:t>
      </w:r>
    </w:p>
    <w:p w14:paraId="7ED96152" w14:textId="7763E883" w:rsidR="00B0319B" w:rsidRDefault="00B0319B" w:rsidP="0A53B544">
      <w:pPr>
        <w:pStyle w:val="Level2numbered"/>
        <w:spacing w:after="0"/>
      </w:pPr>
      <w:r>
        <w:lastRenderedPageBreak/>
        <w:t>Part 2 – Closed session (</w:t>
      </w:r>
      <w:r w:rsidR="00754054">
        <w:t xml:space="preserve">External Assessment Group representatives, Professional Experts, </w:t>
      </w:r>
      <w:r w:rsidR="0170DD6D">
        <w:t>C</w:t>
      </w:r>
      <w:r w:rsidR="00A83F70">
        <w:t>ompany representatives and members of the public</w:t>
      </w:r>
      <w:r>
        <w:t xml:space="preserve"> were asked to leave the meeting).</w:t>
      </w:r>
    </w:p>
    <w:p w14:paraId="05EB6204" w14:textId="77777777" w:rsidR="00B0319B" w:rsidRDefault="00B0319B" w:rsidP="00B0319B">
      <w:pPr>
        <w:pStyle w:val="Level2numbered"/>
        <w:numPr>
          <w:ilvl w:val="0"/>
          <w:numId w:val="0"/>
        </w:numPr>
        <w:spacing w:after="0"/>
      </w:pPr>
    </w:p>
    <w:p w14:paraId="45137998" w14:textId="6AC86334" w:rsidR="00DE1FF6" w:rsidRPr="001F551E" w:rsidRDefault="00B0319B" w:rsidP="0A53B544">
      <w:pPr>
        <w:pStyle w:val="Level3numbered"/>
      </w:pPr>
      <w:r>
        <w:t xml:space="preserve">The committee then agreed on the content of the draft </w:t>
      </w:r>
      <w:r w:rsidR="006F0C3F">
        <w:t>guidance document.</w:t>
      </w:r>
      <w:r>
        <w:t xml:space="preserve"> The committee decision was reached by consensus.</w:t>
      </w:r>
    </w:p>
    <w:p w14:paraId="172C8ECB" w14:textId="6B17CE00" w:rsidR="00DE1FF6" w:rsidRDefault="00DE1FF6" w:rsidP="0A53B544">
      <w:pPr>
        <w:pStyle w:val="Level3numbered"/>
        <w:rPr>
          <w:color w:val="000000" w:themeColor="text1"/>
        </w:rPr>
      </w:pPr>
      <w:r>
        <w:t xml:space="preserve">The committee asked the NICE technical team </w:t>
      </w:r>
      <w:r w:rsidR="00B0319B">
        <w:t xml:space="preserve">to prepare the </w:t>
      </w:r>
      <w:r w:rsidR="006F0C3F">
        <w:t>draft guidance document</w:t>
      </w:r>
      <w:r w:rsidR="00B0319B">
        <w:t xml:space="preserve"> in line with their decisions.</w:t>
      </w:r>
      <w:r w:rsidR="006F0C3F">
        <w:t xml:space="preserve"> </w:t>
      </w:r>
    </w:p>
    <w:p w14:paraId="3BBCB2F1" w14:textId="67F51137" w:rsidR="3568DD5A" w:rsidRDefault="3568DD5A" w:rsidP="3568DD5A">
      <w:pPr>
        <w:pStyle w:val="Heading2"/>
      </w:pPr>
    </w:p>
    <w:p w14:paraId="7FC9C3A0" w14:textId="6D424EE9" w:rsidR="3568DD5A" w:rsidRDefault="3568DD5A" w:rsidP="3568DD5A">
      <w:pPr>
        <w:pStyle w:val="Heading2"/>
      </w:pPr>
    </w:p>
    <w:p w14:paraId="24B6BE47" w14:textId="301F43BE" w:rsidR="004D7116" w:rsidRPr="00C02D61" w:rsidRDefault="00A83F70" w:rsidP="004D7116">
      <w:pPr>
        <w:pStyle w:val="Heading2"/>
      </w:pPr>
      <w:r>
        <w:t>5</w:t>
      </w:r>
      <w:r w:rsidR="004D7116">
        <w:t xml:space="preserve">. </w:t>
      </w:r>
      <w:r w:rsidR="004D7116" w:rsidRPr="00C02D61">
        <w:t>Date of the next meeting</w:t>
      </w:r>
    </w:p>
    <w:p w14:paraId="11AE7E8A" w14:textId="202D1002" w:rsidR="004D7116" w:rsidRPr="001F551E" w:rsidRDefault="004D7116" w:rsidP="004D7116">
      <w:pPr>
        <w:pStyle w:val="Paragraphnonumbers"/>
      </w:pPr>
      <w:r>
        <w:t xml:space="preserve">The next virtual meeting of the </w:t>
      </w:r>
      <w:sdt>
        <w:sdtPr>
          <w:id w:val="247469888"/>
          <w:placeholder>
            <w:docPart w:val="D4572FEAA96E4F65AAFE3495CFA801AE"/>
          </w:placeholder>
          <w:dropDownList>
            <w:listItem w:value="Choose a committee"/>
            <w:listItem w:displayText="Technology Appraisal Committee A" w:value="Technology Appraisal Committee A"/>
            <w:listItem w:displayText="Technology Appraisal Committee B" w:value="Technology Appraisal Committee B"/>
            <w:listItem w:displayText="Technology Appraisal Committee C" w:value="Technology Appraisal Committee C"/>
            <w:listItem w:displayText="Technology Appraisal Committee D" w:value="Technology Appraisal Committee D"/>
            <w:listItem w:displayText="Highly Specialised Technologies Evaluation Committee (HSTEC)" w:value="Highly Specialised Technologies Evaluation Committee (HSTEC)"/>
            <w:listItem w:displayText="Diagnostics Advisory Committee (DAC)" w:value="Diagnostics Advisory Committee (DAC)"/>
            <w:listItem w:displayText="Medical Technologies Advisory Committee (MTAC)" w:value="Medical Technologies Advisory Committee (MTAC)"/>
            <w:listItem w:displayText="Interventional Procedures Advisory Committee (IPAC)" w:value="Interventional Procedures Advisory Committee (IPAC)"/>
          </w:dropDownList>
        </w:sdtPr>
        <w:sdtContent>
          <w:r>
            <w:t>Medical Technologies Advisory Committee (MTAC)</w:t>
          </w:r>
        </w:sdtContent>
      </w:sdt>
      <w:r>
        <w:t xml:space="preserve"> will be held on </w:t>
      </w:r>
      <w:sdt>
        <w:sdtPr>
          <w:id w:val="907497799"/>
          <w:placeholder>
            <w:docPart w:val="C98F1F4D3A29464DB327F025A6C39514"/>
          </w:placeholder>
        </w:sdtPr>
        <w:sdtContent>
          <w:r w:rsidR="00205930">
            <w:t>19</w:t>
          </w:r>
          <w:r w:rsidR="00205930" w:rsidRPr="00205930">
            <w:rPr>
              <w:vertAlign w:val="superscript"/>
            </w:rPr>
            <w:t>th</w:t>
          </w:r>
          <w:r w:rsidR="00205930">
            <w:t xml:space="preserve"> September</w:t>
          </w:r>
          <w:r w:rsidR="005378F2">
            <w:t xml:space="preserve"> 2024</w:t>
          </w:r>
        </w:sdtContent>
      </w:sdt>
      <w:r>
        <w:t xml:space="preserve"> and will start promptly at </w:t>
      </w:r>
      <w:sdt>
        <w:sdtPr>
          <w:id w:val="1616328120"/>
          <w:placeholder>
            <w:docPart w:val="8399BD85E5EB492B801A0D7061F36C88"/>
          </w:placeholder>
        </w:sdtPr>
        <w:sdtContent>
          <w:r w:rsidR="005378F2">
            <w:t>9</w:t>
          </w:r>
          <w:r>
            <w:t>:</w:t>
          </w:r>
          <w:r w:rsidR="292F747E">
            <w:t>3</w:t>
          </w:r>
          <w:r>
            <w:t>0am</w:t>
          </w:r>
        </w:sdtContent>
      </w:sdt>
      <w:r>
        <w:t>.</w:t>
      </w:r>
      <w:r w:rsidR="005200DA">
        <w:t xml:space="preserve"> </w:t>
      </w:r>
    </w:p>
    <w:p w14:paraId="64D25066" w14:textId="1BDBCA75" w:rsidR="00135794" w:rsidRPr="001F551E" w:rsidRDefault="00B0319B" w:rsidP="00087876">
      <w:pPr>
        <w:pStyle w:val="Paragraphnonumbers"/>
      </w:pPr>
      <w:r>
        <w:t xml:space="preserve"> </w:t>
      </w:r>
    </w:p>
    <w:sectPr w:rsidR="00135794" w:rsidRPr="001F551E" w:rsidSect="00077ADD">
      <w:headerReference w:type="default" r:id="rId9"/>
      <w:footerReference w:type="default" r:id="rId10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61C2AFF" w14:textId="77777777" w:rsidR="00EB7E46" w:rsidRDefault="00EB7E46" w:rsidP="006231D3">
      <w:r>
        <w:separator/>
      </w:r>
    </w:p>
  </w:endnote>
  <w:endnote w:type="continuationSeparator" w:id="0">
    <w:p w14:paraId="776591F9" w14:textId="77777777" w:rsidR="00EB7E46" w:rsidRDefault="00EB7E46" w:rsidP="006231D3">
      <w:r>
        <w:continuationSeparator/>
      </w:r>
    </w:p>
  </w:endnote>
  <w:endnote w:type="continuationNotice" w:id="1">
    <w:p w14:paraId="5CBD4941" w14:textId="77777777" w:rsidR="00EB7E46" w:rsidRDefault="00EB7E46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FBFFF34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>
      <w:fldChar w:fldCharType="begin"/>
    </w:r>
    <w:r>
      <w:instrText>NUMPAGES</w:instrText>
    </w:r>
    <w:r>
      <w:fldChar w:fldCharType="separate"/>
    </w:r>
    <w:r>
      <w:rPr>
        <w:noProof/>
      </w:rPr>
      <w:t>5</w:t>
    </w:r>
    <w:r>
      <w:fldChar w:fldCharType="end"/>
    </w:r>
  </w:p>
  <w:p w14:paraId="43AE4E49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58241" behindDoc="0" locked="0" layoutInCell="1" allowOverlap="1" wp14:anchorId="61C994B0" wp14:editId="0D5A08DF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0FE2755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3E81F15" w14:textId="77777777" w:rsidR="00EB7E46" w:rsidRDefault="00EB7E46" w:rsidP="006231D3">
      <w:r>
        <w:separator/>
      </w:r>
    </w:p>
  </w:footnote>
  <w:footnote w:type="continuationSeparator" w:id="0">
    <w:p w14:paraId="6A7411C1" w14:textId="77777777" w:rsidR="00EB7E46" w:rsidRDefault="00EB7E46" w:rsidP="006231D3">
      <w:r>
        <w:continuationSeparator/>
      </w:r>
    </w:p>
  </w:footnote>
  <w:footnote w:type="continuationNotice" w:id="1">
    <w:p w14:paraId="2640D327" w14:textId="77777777" w:rsidR="00EB7E46" w:rsidRDefault="00EB7E46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D2A7D0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62F8E041" wp14:editId="00C00698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" w15:restartNumberingAfterBreak="0">
    <w:nsid w:val="0A8D7935"/>
    <w:multiLevelType w:val="multilevel"/>
    <w:tmpl w:val="74A082A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2" w15:restartNumberingAfterBreak="0">
    <w:nsid w:val="11B15797"/>
    <w:multiLevelType w:val="hybridMultilevel"/>
    <w:tmpl w:val="B85088F8"/>
    <w:lvl w:ilvl="0" w:tplc="FFFFFFFF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337E15"/>
    <w:multiLevelType w:val="multilevel"/>
    <w:tmpl w:val="9DE2975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6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9" w15:restartNumberingAfterBreak="0">
    <w:nsid w:val="5B4701A0"/>
    <w:multiLevelType w:val="multilevel"/>
    <w:tmpl w:val="22E0677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10" w15:restartNumberingAfterBreak="0">
    <w:nsid w:val="66701527"/>
    <w:multiLevelType w:val="multilevel"/>
    <w:tmpl w:val="D8D88E5A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683036D4"/>
    <w:multiLevelType w:val="hybridMultilevel"/>
    <w:tmpl w:val="E3527B5E"/>
    <w:lvl w:ilvl="0" w:tplc="FFFFFFFF">
      <w:start w:val="1"/>
      <w:numFmt w:val="bullet"/>
      <w:lvlText w:val=""/>
      <w:lvlJc w:val="left"/>
      <w:pPr>
        <w:ind w:left="262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34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06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78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50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22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94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66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389" w:hanging="360"/>
      </w:pPr>
      <w:rPr>
        <w:rFonts w:ascii="Wingdings" w:hAnsi="Wingdings" w:hint="default"/>
      </w:rPr>
    </w:lvl>
  </w:abstractNum>
  <w:abstractNum w:abstractNumId="12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70173392">
    <w:abstractNumId w:val="7"/>
  </w:num>
  <w:num w:numId="2" w16cid:durableId="866216742">
    <w:abstractNumId w:val="4"/>
  </w:num>
  <w:num w:numId="3" w16cid:durableId="237516896">
    <w:abstractNumId w:val="8"/>
  </w:num>
  <w:num w:numId="4" w16cid:durableId="976954812">
    <w:abstractNumId w:val="6"/>
  </w:num>
  <w:num w:numId="5" w16cid:durableId="1236740287">
    <w:abstractNumId w:val="2"/>
  </w:num>
  <w:num w:numId="6" w16cid:durableId="819616336">
    <w:abstractNumId w:val="12"/>
  </w:num>
  <w:num w:numId="7" w16cid:durableId="1922399368">
    <w:abstractNumId w:val="10"/>
  </w:num>
  <w:num w:numId="8" w16cid:durableId="425420020">
    <w:abstractNumId w:val="0"/>
  </w:num>
  <w:num w:numId="9" w16cid:durableId="25298021">
    <w:abstractNumId w:val="3"/>
  </w:num>
  <w:num w:numId="10" w16cid:durableId="1255700234">
    <w:abstractNumId w:val="5"/>
  </w:num>
  <w:num w:numId="11" w16cid:durableId="1300112585">
    <w:abstractNumId w:val="9"/>
  </w:num>
  <w:num w:numId="12" w16cid:durableId="1206405557">
    <w:abstractNumId w:val="11"/>
  </w:num>
  <w:num w:numId="13" w16cid:durableId="1691568141">
    <w:abstractNumId w:val="1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57580C"/>
    <w:rsid w:val="00001075"/>
    <w:rsid w:val="000075F2"/>
    <w:rsid w:val="0001094B"/>
    <w:rsid w:val="000202FD"/>
    <w:rsid w:val="000245FF"/>
    <w:rsid w:val="0002668A"/>
    <w:rsid w:val="00026EEC"/>
    <w:rsid w:val="00027A0B"/>
    <w:rsid w:val="00031524"/>
    <w:rsid w:val="00036645"/>
    <w:rsid w:val="00036AFD"/>
    <w:rsid w:val="00037253"/>
    <w:rsid w:val="00037CCF"/>
    <w:rsid w:val="00040BED"/>
    <w:rsid w:val="00040D41"/>
    <w:rsid w:val="000411A2"/>
    <w:rsid w:val="00044FC1"/>
    <w:rsid w:val="00045519"/>
    <w:rsid w:val="0004621C"/>
    <w:rsid w:val="00053C24"/>
    <w:rsid w:val="000627B6"/>
    <w:rsid w:val="00062AE4"/>
    <w:rsid w:val="00062DD5"/>
    <w:rsid w:val="00067044"/>
    <w:rsid w:val="00067B66"/>
    <w:rsid w:val="000756F1"/>
    <w:rsid w:val="00077ADD"/>
    <w:rsid w:val="00080C80"/>
    <w:rsid w:val="00081FC4"/>
    <w:rsid w:val="00083CF9"/>
    <w:rsid w:val="00085585"/>
    <w:rsid w:val="000860E1"/>
    <w:rsid w:val="00087522"/>
    <w:rsid w:val="00087876"/>
    <w:rsid w:val="000A3C2F"/>
    <w:rsid w:val="000A687D"/>
    <w:rsid w:val="000B7345"/>
    <w:rsid w:val="000C05C3"/>
    <w:rsid w:val="000C0E57"/>
    <w:rsid w:val="000C3DEA"/>
    <w:rsid w:val="000C4B21"/>
    <w:rsid w:val="000C4E08"/>
    <w:rsid w:val="000C4F98"/>
    <w:rsid w:val="000C7824"/>
    <w:rsid w:val="000D1197"/>
    <w:rsid w:val="000D6482"/>
    <w:rsid w:val="000E13B8"/>
    <w:rsid w:val="000E3180"/>
    <w:rsid w:val="000E48BB"/>
    <w:rsid w:val="000E7BB3"/>
    <w:rsid w:val="000F04B6"/>
    <w:rsid w:val="000F3CBF"/>
    <w:rsid w:val="0010461D"/>
    <w:rsid w:val="001079E3"/>
    <w:rsid w:val="00107EAC"/>
    <w:rsid w:val="0011038B"/>
    <w:rsid w:val="00112212"/>
    <w:rsid w:val="00112839"/>
    <w:rsid w:val="00113876"/>
    <w:rsid w:val="0012100C"/>
    <w:rsid w:val="001220B1"/>
    <w:rsid w:val="00125BA5"/>
    <w:rsid w:val="00126AB2"/>
    <w:rsid w:val="001324F5"/>
    <w:rsid w:val="00135794"/>
    <w:rsid w:val="0014142F"/>
    <w:rsid w:val="001420B9"/>
    <w:rsid w:val="00144D4D"/>
    <w:rsid w:val="0014547C"/>
    <w:rsid w:val="00147489"/>
    <w:rsid w:val="0015416B"/>
    <w:rsid w:val="00161397"/>
    <w:rsid w:val="00165ED6"/>
    <w:rsid w:val="001662DA"/>
    <w:rsid w:val="001665D5"/>
    <w:rsid w:val="00167902"/>
    <w:rsid w:val="00172063"/>
    <w:rsid w:val="00181AF3"/>
    <w:rsid w:val="0018333E"/>
    <w:rsid w:val="00193E03"/>
    <w:rsid w:val="00194857"/>
    <w:rsid w:val="00195A7D"/>
    <w:rsid w:val="00196E93"/>
    <w:rsid w:val="001A18CE"/>
    <w:rsid w:val="001B1509"/>
    <w:rsid w:val="001B31B5"/>
    <w:rsid w:val="001C38B8"/>
    <w:rsid w:val="001C5026"/>
    <w:rsid w:val="001C5FB8"/>
    <w:rsid w:val="001C6171"/>
    <w:rsid w:val="001D769D"/>
    <w:rsid w:val="001E1376"/>
    <w:rsid w:val="001E2785"/>
    <w:rsid w:val="001E48D7"/>
    <w:rsid w:val="001E5BE3"/>
    <w:rsid w:val="001F2404"/>
    <w:rsid w:val="001F551E"/>
    <w:rsid w:val="00203456"/>
    <w:rsid w:val="002036CD"/>
    <w:rsid w:val="002038C6"/>
    <w:rsid w:val="00204ECE"/>
    <w:rsid w:val="00205638"/>
    <w:rsid w:val="00205930"/>
    <w:rsid w:val="00210F75"/>
    <w:rsid w:val="00216F0C"/>
    <w:rsid w:val="0021786B"/>
    <w:rsid w:val="0022082C"/>
    <w:rsid w:val="002228E3"/>
    <w:rsid w:val="00223637"/>
    <w:rsid w:val="00223D1E"/>
    <w:rsid w:val="0022682F"/>
    <w:rsid w:val="002303B7"/>
    <w:rsid w:val="00235778"/>
    <w:rsid w:val="00236AD0"/>
    <w:rsid w:val="00240933"/>
    <w:rsid w:val="00247E3B"/>
    <w:rsid w:val="00250F16"/>
    <w:rsid w:val="0025494A"/>
    <w:rsid w:val="00260677"/>
    <w:rsid w:val="00261816"/>
    <w:rsid w:val="00262044"/>
    <w:rsid w:val="00262903"/>
    <w:rsid w:val="002637B8"/>
    <w:rsid w:val="002721F8"/>
    <w:rsid w:val="00272F6D"/>
    <w:rsid w:val="00274463"/>
    <w:rsid w:val="002748D1"/>
    <w:rsid w:val="00277DAE"/>
    <w:rsid w:val="00284D69"/>
    <w:rsid w:val="00285216"/>
    <w:rsid w:val="002917D3"/>
    <w:rsid w:val="00296305"/>
    <w:rsid w:val="00296428"/>
    <w:rsid w:val="002A2CC8"/>
    <w:rsid w:val="002A579C"/>
    <w:rsid w:val="002B5720"/>
    <w:rsid w:val="002B76EF"/>
    <w:rsid w:val="002C258D"/>
    <w:rsid w:val="002C3A19"/>
    <w:rsid w:val="002C660B"/>
    <w:rsid w:val="002C7A84"/>
    <w:rsid w:val="002D0B6F"/>
    <w:rsid w:val="002D1A7F"/>
    <w:rsid w:val="002E2C6A"/>
    <w:rsid w:val="002F0365"/>
    <w:rsid w:val="002F3D4E"/>
    <w:rsid w:val="002F5606"/>
    <w:rsid w:val="002F61EB"/>
    <w:rsid w:val="0030059A"/>
    <w:rsid w:val="0030126E"/>
    <w:rsid w:val="003136A0"/>
    <w:rsid w:val="00337868"/>
    <w:rsid w:val="003448B3"/>
    <w:rsid w:val="00344EA6"/>
    <w:rsid w:val="003454A3"/>
    <w:rsid w:val="003476F2"/>
    <w:rsid w:val="00350071"/>
    <w:rsid w:val="00350483"/>
    <w:rsid w:val="00350622"/>
    <w:rsid w:val="00355B38"/>
    <w:rsid w:val="00360116"/>
    <w:rsid w:val="00362F3D"/>
    <w:rsid w:val="003660BC"/>
    <w:rsid w:val="00366C71"/>
    <w:rsid w:val="00370813"/>
    <w:rsid w:val="003713FC"/>
    <w:rsid w:val="00377867"/>
    <w:rsid w:val="00380DD5"/>
    <w:rsid w:val="00384E95"/>
    <w:rsid w:val="00385B1F"/>
    <w:rsid w:val="003965A8"/>
    <w:rsid w:val="003967C4"/>
    <w:rsid w:val="003A2CF7"/>
    <w:rsid w:val="003A496F"/>
    <w:rsid w:val="003A4E3F"/>
    <w:rsid w:val="003A4F8A"/>
    <w:rsid w:val="003A5911"/>
    <w:rsid w:val="003A7A4D"/>
    <w:rsid w:val="003B6349"/>
    <w:rsid w:val="003C1D05"/>
    <w:rsid w:val="003C2EEF"/>
    <w:rsid w:val="003C5A43"/>
    <w:rsid w:val="003C625B"/>
    <w:rsid w:val="003D0F29"/>
    <w:rsid w:val="003D4563"/>
    <w:rsid w:val="003D593E"/>
    <w:rsid w:val="003D5F9F"/>
    <w:rsid w:val="003E005F"/>
    <w:rsid w:val="003E0FC8"/>
    <w:rsid w:val="003E3BA6"/>
    <w:rsid w:val="003E3EF6"/>
    <w:rsid w:val="003E4BEE"/>
    <w:rsid w:val="003E5516"/>
    <w:rsid w:val="003E65BA"/>
    <w:rsid w:val="003F4378"/>
    <w:rsid w:val="003F5516"/>
    <w:rsid w:val="003F6F37"/>
    <w:rsid w:val="003F7449"/>
    <w:rsid w:val="003F7571"/>
    <w:rsid w:val="00400772"/>
    <w:rsid w:val="00402715"/>
    <w:rsid w:val="00402DFB"/>
    <w:rsid w:val="0040309C"/>
    <w:rsid w:val="00406301"/>
    <w:rsid w:val="00410E8B"/>
    <w:rsid w:val="00411B9A"/>
    <w:rsid w:val="00421323"/>
    <w:rsid w:val="00422523"/>
    <w:rsid w:val="00424147"/>
    <w:rsid w:val="00425D47"/>
    <w:rsid w:val="00436657"/>
    <w:rsid w:val="004366CD"/>
    <w:rsid w:val="00436E74"/>
    <w:rsid w:val="00442F67"/>
    <w:rsid w:val="00444208"/>
    <w:rsid w:val="00444D16"/>
    <w:rsid w:val="004479FF"/>
    <w:rsid w:val="00451599"/>
    <w:rsid w:val="00456A6D"/>
    <w:rsid w:val="0046272D"/>
    <w:rsid w:val="00463336"/>
    <w:rsid w:val="00463370"/>
    <w:rsid w:val="00465E35"/>
    <w:rsid w:val="004664A6"/>
    <w:rsid w:val="00480354"/>
    <w:rsid w:val="0048228B"/>
    <w:rsid w:val="0049029B"/>
    <w:rsid w:val="00490FB4"/>
    <w:rsid w:val="00495BEC"/>
    <w:rsid w:val="004A1D05"/>
    <w:rsid w:val="004B45D0"/>
    <w:rsid w:val="004B6473"/>
    <w:rsid w:val="004B79B6"/>
    <w:rsid w:val="004C0D1C"/>
    <w:rsid w:val="004C2BC5"/>
    <w:rsid w:val="004C564C"/>
    <w:rsid w:val="004D7116"/>
    <w:rsid w:val="004D7A5D"/>
    <w:rsid w:val="004E02E2"/>
    <w:rsid w:val="004E78D9"/>
    <w:rsid w:val="004F0682"/>
    <w:rsid w:val="004F6A5C"/>
    <w:rsid w:val="00507F46"/>
    <w:rsid w:val="005112FF"/>
    <w:rsid w:val="005200DA"/>
    <w:rsid w:val="00520CA3"/>
    <w:rsid w:val="005216A2"/>
    <w:rsid w:val="00522F20"/>
    <w:rsid w:val="005268D2"/>
    <w:rsid w:val="00532AE7"/>
    <w:rsid w:val="005334E5"/>
    <w:rsid w:val="005360C8"/>
    <w:rsid w:val="005364A7"/>
    <w:rsid w:val="005378F2"/>
    <w:rsid w:val="0054042C"/>
    <w:rsid w:val="005419E1"/>
    <w:rsid w:val="0054592A"/>
    <w:rsid w:val="00551445"/>
    <w:rsid w:val="00556AD2"/>
    <w:rsid w:val="005647ED"/>
    <w:rsid w:val="00565F33"/>
    <w:rsid w:val="00566450"/>
    <w:rsid w:val="0057580C"/>
    <w:rsid w:val="00575CA3"/>
    <w:rsid w:val="0058281A"/>
    <w:rsid w:val="0058283A"/>
    <w:rsid w:val="00593560"/>
    <w:rsid w:val="00595798"/>
    <w:rsid w:val="0059617F"/>
    <w:rsid w:val="00596F1C"/>
    <w:rsid w:val="005A0BBB"/>
    <w:rsid w:val="005A10A1"/>
    <w:rsid w:val="005A21EC"/>
    <w:rsid w:val="005B2680"/>
    <w:rsid w:val="005B2E56"/>
    <w:rsid w:val="005B4DE0"/>
    <w:rsid w:val="005C0A14"/>
    <w:rsid w:val="005C33A0"/>
    <w:rsid w:val="005C52B8"/>
    <w:rsid w:val="005D22D0"/>
    <w:rsid w:val="005D2B46"/>
    <w:rsid w:val="005D5A90"/>
    <w:rsid w:val="005E1369"/>
    <w:rsid w:val="005E24AD"/>
    <w:rsid w:val="005E2873"/>
    <w:rsid w:val="005E2FA2"/>
    <w:rsid w:val="005E457F"/>
    <w:rsid w:val="005E5210"/>
    <w:rsid w:val="005E6537"/>
    <w:rsid w:val="005F5BA9"/>
    <w:rsid w:val="005F7593"/>
    <w:rsid w:val="00600600"/>
    <w:rsid w:val="00603397"/>
    <w:rsid w:val="0061114E"/>
    <w:rsid w:val="00611CB1"/>
    <w:rsid w:val="00613786"/>
    <w:rsid w:val="006159DC"/>
    <w:rsid w:val="006231D3"/>
    <w:rsid w:val="006268A7"/>
    <w:rsid w:val="0062785E"/>
    <w:rsid w:val="0064247C"/>
    <w:rsid w:val="006432EC"/>
    <w:rsid w:val="00643470"/>
    <w:rsid w:val="00643C23"/>
    <w:rsid w:val="00644944"/>
    <w:rsid w:val="00650B0E"/>
    <w:rsid w:val="0065388D"/>
    <w:rsid w:val="00654704"/>
    <w:rsid w:val="00657A35"/>
    <w:rsid w:val="0066429D"/>
    <w:rsid w:val="00664B3E"/>
    <w:rsid w:val="0066631C"/>
    <w:rsid w:val="0066652E"/>
    <w:rsid w:val="0067046A"/>
    <w:rsid w:val="00670F87"/>
    <w:rsid w:val="006712CE"/>
    <w:rsid w:val="0067259D"/>
    <w:rsid w:val="00674D01"/>
    <w:rsid w:val="00676D3D"/>
    <w:rsid w:val="00682F9B"/>
    <w:rsid w:val="00683EA8"/>
    <w:rsid w:val="006843D4"/>
    <w:rsid w:val="00695146"/>
    <w:rsid w:val="006A575A"/>
    <w:rsid w:val="006B1320"/>
    <w:rsid w:val="006B324A"/>
    <w:rsid w:val="006B4C67"/>
    <w:rsid w:val="006C160E"/>
    <w:rsid w:val="006C65C4"/>
    <w:rsid w:val="006C757A"/>
    <w:rsid w:val="006D1DE8"/>
    <w:rsid w:val="006D3185"/>
    <w:rsid w:val="006E2AC8"/>
    <w:rsid w:val="006E6F11"/>
    <w:rsid w:val="006F0C3F"/>
    <w:rsid w:val="006F3468"/>
    <w:rsid w:val="006F7F51"/>
    <w:rsid w:val="007000B7"/>
    <w:rsid w:val="007019D5"/>
    <w:rsid w:val="00707676"/>
    <w:rsid w:val="0071062F"/>
    <w:rsid w:val="00713307"/>
    <w:rsid w:val="007160C4"/>
    <w:rsid w:val="00720A1E"/>
    <w:rsid w:val="0073064B"/>
    <w:rsid w:val="0073179E"/>
    <w:rsid w:val="00731886"/>
    <w:rsid w:val="0073435E"/>
    <w:rsid w:val="00741975"/>
    <w:rsid w:val="00742EE5"/>
    <w:rsid w:val="00744536"/>
    <w:rsid w:val="007507BD"/>
    <w:rsid w:val="00754054"/>
    <w:rsid w:val="00755E0E"/>
    <w:rsid w:val="007574E0"/>
    <w:rsid w:val="00761C9C"/>
    <w:rsid w:val="007651CC"/>
    <w:rsid w:val="007726F5"/>
    <w:rsid w:val="00774747"/>
    <w:rsid w:val="00775CCE"/>
    <w:rsid w:val="00782C9C"/>
    <w:rsid w:val="007851C3"/>
    <w:rsid w:val="00795E0B"/>
    <w:rsid w:val="007A0762"/>
    <w:rsid w:val="007A3DC0"/>
    <w:rsid w:val="007A575F"/>
    <w:rsid w:val="007A60B8"/>
    <w:rsid w:val="007A689D"/>
    <w:rsid w:val="007A77E4"/>
    <w:rsid w:val="007A7F47"/>
    <w:rsid w:val="007B2C18"/>
    <w:rsid w:val="007B5879"/>
    <w:rsid w:val="007B6C87"/>
    <w:rsid w:val="007B7A8B"/>
    <w:rsid w:val="007C2D5A"/>
    <w:rsid w:val="007C331F"/>
    <w:rsid w:val="007C4BA6"/>
    <w:rsid w:val="007C5EC3"/>
    <w:rsid w:val="007D0D24"/>
    <w:rsid w:val="007D2742"/>
    <w:rsid w:val="007D6F48"/>
    <w:rsid w:val="007E28EC"/>
    <w:rsid w:val="007E4327"/>
    <w:rsid w:val="007E5FEE"/>
    <w:rsid w:val="007F5E7F"/>
    <w:rsid w:val="0080115F"/>
    <w:rsid w:val="00802B40"/>
    <w:rsid w:val="0080691C"/>
    <w:rsid w:val="00817965"/>
    <w:rsid w:val="00822C76"/>
    <w:rsid w:val="008236B6"/>
    <w:rsid w:val="0082481F"/>
    <w:rsid w:val="00827DDD"/>
    <w:rsid w:val="00835654"/>
    <w:rsid w:val="00835FBC"/>
    <w:rsid w:val="008403BE"/>
    <w:rsid w:val="00841566"/>
    <w:rsid w:val="00841BB4"/>
    <w:rsid w:val="00842ACF"/>
    <w:rsid w:val="00843A23"/>
    <w:rsid w:val="008451A1"/>
    <w:rsid w:val="00845241"/>
    <w:rsid w:val="00850C0E"/>
    <w:rsid w:val="0087620D"/>
    <w:rsid w:val="0088566F"/>
    <w:rsid w:val="008937E0"/>
    <w:rsid w:val="00894957"/>
    <w:rsid w:val="008A512C"/>
    <w:rsid w:val="008B14DA"/>
    <w:rsid w:val="008B3D2B"/>
    <w:rsid w:val="008B53CF"/>
    <w:rsid w:val="008B78B8"/>
    <w:rsid w:val="008C3CA1"/>
    <w:rsid w:val="008C3DD4"/>
    <w:rsid w:val="008C42E7"/>
    <w:rsid w:val="008C44A2"/>
    <w:rsid w:val="008C496F"/>
    <w:rsid w:val="008D5733"/>
    <w:rsid w:val="008E0E0D"/>
    <w:rsid w:val="008E519C"/>
    <w:rsid w:val="008E75F2"/>
    <w:rsid w:val="008F74FE"/>
    <w:rsid w:val="00903197"/>
    <w:rsid w:val="00903E68"/>
    <w:rsid w:val="0090413C"/>
    <w:rsid w:val="009114CE"/>
    <w:rsid w:val="00911BB7"/>
    <w:rsid w:val="009153F4"/>
    <w:rsid w:val="00915BC9"/>
    <w:rsid w:val="00921010"/>
    <w:rsid w:val="009212A2"/>
    <w:rsid w:val="0092141E"/>
    <w:rsid w:val="00922F67"/>
    <w:rsid w:val="00924278"/>
    <w:rsid w:val="009273D3"/>
    <w:rsid w:val="00930F26"/>
    <w:rsid w:val="00941DF8"/>
    <w:rsid w:val="00945826"/>
    <w:rsid w:val="00947812"/>
    <w:rsid w:val="00955914"/>
    <w:rsid w:val="00961DD7"/>
    <w:rsid w:val="009665AE"/>
    <w:rsid w:val="00966C99"/>
    <w:rsid w:val="009742E7"/>
    <w:rsid w:val="00974A32"/>
    <w:rsid w:val="009807BF"/>
    <w:rsid w:val="009808FF"/>
    <w:rsid w:val="0098461B"/>
    <w:rsid w:val="00986DEE"/>
    <w:rsid w:val="00986E38"/>
    <w:rsid w:val="00993448"/>
    <w:rsid w:val="00993C21"/>
    <w:rsid w:val="00993EB6"/>
    <w:rsid w:val="00994987"/>
    <w:rsid w:val="0099579E"/>
    <w:rsid w:val="009B0F74"/>
    <w:rsid w:val="009B1704"/>
    <w:rsid w:val="009B5D1C"/>
    <w:rsid w:val="009C065D"/>
    <w:rsid w:val="009D25F0"/>
    <w:rsid w:val="009D5254"/>
    <w:rsid w:val="009E13B8"/>
    <w:rsid w:val="009E1941"/>
    <w:rsid w:val="009E20B3"/>
    <w:rsid w:val="009E4E35"/>
    <w:rsid w:val="009F1156"/>
    <w:rsid w:val="009F43B2"/>
    <w:rsid w:val="009F4DC3"/>
    <w:rsid w:val="009F6ACE"/>
    <w:rsid w:val="00A03011"/>
    <w:rsid w:val="00A06F9C"/>
    <w:rsid w:val="00A1073D"/>
    <w:rsid w:val="00A170CA"/>
    <w:rsid w:val="00A25CCD"/>
    <w:rsid w:val="00A269AF"/>
    <w:rsid w:val="00A30997"/>
    <w:rsid w:val="00A3355E"/>
    <w:rsid w:val="00A35D76"/>
    <w:rsid w:val="00A3610D"/>
    <w:rsid w:val="00A428F8"/>
    <w:rsid w:val="00A44F89"/>
    <w:rsid w:val="00A45CDD"/>
    <w:rsid w:val="00A50B21"/>
    <w:rsid w:val="00A532A0"/>
    <w:rsid w:val="00A60178"/>
    <w:rsid w:val="00A60AF0"/>
    <w:rsid w:val="00A70955"/>
    <w:rsid w:val="00A729D1"/>
    <w:rsid w:val="00A82301"/>
    <w:rsid w:val="00A82558"/>
    <w:rsid w:val="00A83F70"/>
    <w:rsid w:val="00A904DF"/>
    <w:rsid w:val="00A973EA"/>
    <w:rsid w:val="00AA2A1F"/>
    <w:rsid w:val="00AA5038"/>
    <w:rsid w:val="00AA5A26"/>
    <w:rsid w:val="00AB1962"/>
    <w:rsid w:val="00AC240C"/>
    <w:rsid w:val="00AC7782"/>
    <w:rsid w:val="00AC7BD7"/>
    <w:rsid w:val="00AC7E92"/>
    <w:rsid w:val="00AD0E92"/>
    <w:rsid w:val="00AD6F07"/>
    <w:rsid w:val="00AE1971"/>
    <w:rsid w:val="00AF1CA9"/>
    <w:rsid w:val="00AF3A8A"/>
    <w:rsid w:val="00AF3BCA"/>
    <w:rsid w:val="00AF655D"/>
    <w:rsid w:val="00B0319B"/>
    <w:rsid w:val="00B04989"/>
    <w:rsid w:val="00B050F8"/>
    <w:rsid w:val="00B053D4"/>
    <w:rsid w:val="00B35A0A"/>
    <w:rsid w:val="00B364E5"/>
    <w:rsid w:val="00B36A1F"/>
    <w:rsid w:val="00B429C5"/>
    <w:rsid w:val="00B45ABC"/>
    <w:rsid w:val="00B47684"/>
    <w:rsid w:val="00B52125"/>
    <w:rsid w:val="00B62844"/>
    <w:rsid w:val="00B64ABD"/>
    <w:rsid w:val="00B65CF2"/>
    <w:rsid w:val="00B71AD5"/>
    <w:rsid w:val="00B72795"/>
    <w:rsid w:val="00B73E9F"/>
    <w:rsid w:val="00B76EE1"/>
    <w:rsid w:val="00B82964"/>
    <w:rsid w:val="00B85DE1"/>
    <w:rsid w:val="00B93A9E"/>
    <w:rsid w:val="00B975BA"/>
    <w:rsid w:val="00BA07EB"/>
    <w:rsid w:val="00BA0919"/>
    <w:rsid w:val="00BA4EAD"/>
    <w:rsid w:val="00BA57D2"/>
    <w:rsid w:val="00BA763F"/>
    <w:rsid w:val="00BB0618"/>
    <w:rsid w:val="00BB1927"/>
    <w:rsid w:val="00BB22E9"/>
    <w:rsid w:val="00BB49D9"/>
    <w:rsid w:val="00BB531F"/>
    <w:rsid w:val="00BB5D27"/>
    <w:rsid w:val="00BB73A4"/>
    <w:rsid w:val="00BC47C4"/>
    <w:rsid w:val="00BC5637"/>
    <w:rsid w:val="00BC6C1F"/>
    <w:rsid w:val="00BD1329"/>
    <w:rsid w:val="00BD1C97"/>
    <w:rsid w:val="00BD6C94"/>
    <w:rsid w:val="00BE05C9"/>
    <w:rsid w:val="00BE1050"/>
    <w:rsid w:val="00BE124C"/>
    <w:rsid w:val="00BF0EAA"/>
    <w:rsid w:val="00BF51C2"/>
    <w:rsid w:val="00BF72AD"/>
    <w:rsid w:val="00C015B8"/>
    <w:rsid w:val="00C026D6"/>
    <w:rsid w:val="00C02D61"/>
    <w:rsid w:val="00C04331"/>
    <w:rsid w:val="00C04D2E"/>
    <w:rsid w:val="00C060DB"/>
    <w:rsid w:val="00C06BE4"/>
    <w:rsid w:val="00C103FD"/>
    <w:rsid w:val="00C11700"/>
    <w:rsid w:val="00C11B84"/>
    <w:rsid w:val="00C14526"/>
    <w:rsid w:val="00C16141"/>
    <w:rsid w:val="00C175C4"/>
    <w:rsid w:val="00C17D2A"/>
    <w:rsid w:val="00C22BC1"/>
    <w:rsid w:val="00C3119A"/>
    <w:rsid w:val="00C4215E"/>
    <w:rsid w:val="00C421B2"/>
    <w:rsid w:val="00C44CB9"/>
    <w:rsid w:val="00C463FA"/>
    <w:rsid w:val="00C51601"/>
    <w:rsid w:val="00C54DE4"/>
    <w:rsid w:val="00C55B1F"/>
    <w:rsid w:val="00C55E3A"/>
    <w:rsid w:val="00C62000"/>
    <w:rsid w:val="00C7373D"/>
    <w:rsid w:val="00C75264"/>
    <w:rsid w:val="00C75930"/>
    <w:rsid w:val="00C82EFE"/>
    <w:rsid w:val="00C85D8E"/>
    <w:rsid w:val="00C86977"/>
    <w:rsid w:val="00C871D3"/>
    <w:rsid w:val="00C941B6"/>
    <w:rsid w:val="00C945A4"/>
    <w:rsid w:val="00C959F5"/>
    <w:rsid w:val="00C978CB"/>
    <w:rsid w:val="00CB14E1"/>
    <w:rsid w:val="00CB4466"/>
    <w:rsid w:val="00CB654A"/>
    <w:rsid w:val="00CC03AC"/>
    <w:rsid w:val="00CC645B"/>
    <w:rsid w:val="00CD44BE"/>
    <w:rsid w:val="00CE69D1"/>
    <w:rsid w:val="00CF055E"/>
    <w:rsid w:val="00D00F5F"/>
    <w:rsid w:val="00D06D7C"/>
    <w:rsid w:val="00D11E63"/>
    <w:rsid w:val="00D11E93"/>
    <w:rsid w:val="00D1278E"/>
    <w:rsid w:val="00D1322D"/>
    <w:rsid w:val="00D144B4"/>
    <w:rsid w:val="00D14E64"/>
    <w:rsid w:val="00D21B59"/>
    <w:rsid w:val="00D22F90"/>
    <w:rsid w:val="00D27EC9"/>
    <w:rsid w:val="00D33D2F"/>
    <w:rsid w:val="00D36E00"/>
    <w:rsid w:val="00D428D1"/>
    <w:rsid w:val="00D5299F"/>
    <w:rsid w:val="00D55E71"/>
    <w:rsid w:val="00D6694D"/>
    <w:rsid w:val="00D670EC"/>
    <w:rsid w:val="00D674CE"/>
    <w:rsid w:val="00D70217"/>
    <w:rsid w:val="00D70F52"/>
    <w:rsid w:val="00D74026"/>
    <w:rsid w:val="00D75466"/>
    <w:rsid w:val="00D81F59"/>
    <w:rsid w:val="00D84B11"/>
    <w:rsid w:val="00DA0F66"/>
    <w:rsid w:val="00DA1F50"/>
    <w:rsid w:val="00DA78F8"/>
    <w:rsid w:val="00DA7E81"/>
    <w:rsid w:val="00DB7ED3"/>
    <w:rsid w:val="00DC1F86"/>
    <w:rsid w:val="00DC2002"/>
    <w:rsid w:val="00DC4F13"/>
    <w:rsid w:val="00DC7245"/>
    <w:rsid w:val="00DD06F9"/>
    <w:rsid w:val="00DD5217"/>
    <w:rsid w:val="00DD7261"/>
    <w:rsid w:val="00DD75A3"/>
    <w:rsid w:val="00DE1FF6"/>
    <w:rsid w:val="00DE7A75"/>
    <w:rsid w:val="00DF09E8"/>
    <w:rsid w:val="00DF0C5C"/>
    <w:rsid w:val="00DF3352"/>
    <w:rsid w:val="00DF5BCF"/>
    <w:rsid w:val="00E00AAB"/>
    <w:rsid w:val="00E012AA"/>
    <w:rsid w:val="00E12FA9"/>
    <w:rsid w:val="00E16CDD"/>
    <w:rsid w:val="00E2198E"/>
    <w:rsid w:val="00E2211D"/>
    <w:rsid w:val="00E22B9E"/>
    <w:rsid w:val="00E24526"/>
    <w:rsid w:val="00E24E2F"/>
    <w:rsid w:val="00E25001"/>
    <w:rsid w:val="00E3356C"/>
    <w:rsid w:val="00E37C8A"/>
    <w:rsid w:val="00E407E6"/>
    <w:rsid w:val="00E46F5D"/>
    <w:rsid w:val="00E50B5C"/>
    <w:rsid w:val="00E52796"/>
    <w:rsid w:val="00E53250"/>
    <w:rsid w:val="00E5596D"/>
    <w:rsid w:val="00E56B48"/>
    <w:rsid w:val="00E60116"/>
    <w:rsid w:val="00E60CF0"/>
    <w:rsid w:val="00E62EDD"/>
    <w:rsid w:val="00E66061"/>
    <w:rsid w:val="00E710DD"/>
    <w:rsid w:val="00E71E2B"/>
    <w:rsid w:val="00E72048"/>
    <w:rsid w:val="00E734E8"/>
    <w:rsid w:val="00E75EAB"/>
    <w:rsid w:val="00E77A26"/>
    <w:rsid w:val="00E814BC"/>
    <w:rsid w:val="00E82B9F"/>
    <w:rsid w:val="00E9120D"/>
    <w:rsid w:val="00E927DA"/>
    <w:rsid w:val="00E95304"/>
    <w:rsid w:val="00E95388"/>
    <w:rsid w:val="00EA0C36"/>
    <w:rsid w:val="00EA189F"/>
    <w:rsid w:val="00EA7444"/>
    <w:rsid w:val="00EB0CD6"/>
    <w:rsid w:val="00EB1941"/>
    <w:rsid w:val="00EB228C"/>
    <w:rsid w:val="00EB4905"/>
    <w:rsid w:val="00EB70CC"/>
    <w:rsid w:val="00EB7E46"/>
    <w:rsid w:val="00EC465D"/>
    <w:rsid w:val="00EC50AF"/>
    <w:rsid w:val="00EC57DD"/>
    <w:rsid w:val="00ED4523"/>
    <w:rsid w:val="00EE0DB5"/>
    <w:rsid w:val="00EE413C"/>
    <w:rsid w:val="00EE4298"/>
    <w:rsid w:val="00EF1B45"/>
    <w:rsid w:val="00EF2BE2"/>
    <w:rsid w:val="00EF4F1E"/>
    <w:rsid w:val="00EF6344"/>
    <w:rsid w:val="00F02062"/>
    <w:rsid w:val="00F1570E"/>
    <w:rsid w:val="00F15D48"/>
    <w:rsid w:val="00F17938"/>
    <w:rsid w:val="00F17E03"/>
    <w:rsid w:val="00F20BAA"/>
    <w:rsid w:val="00F21C95"/>
    <w:rsid w:val="00F30250"/>
    <w:rsid w:val="00F32B92"/>
    <w:rsid w:val="00F34A7A"/>
    <w:rsid w:val="00F35ED5"/>
    <w:rsid w:val="00F4175E"/>
    <w:rsid w:val="00F42F8E"/>
    <w:rsid w:val="00F430F2"/>
    <w:rsid w:val="00F477AA"/>
    <w:rsid w:val="00F53F9C"/>
    <w:rsid w:val="00F56D4C"/>
    <w:rsid w:val="00F57A78"/>
    <w:rsid w:val="00F8204F"/>
    <w:rsid w:val="00F82E60"/>
    <w:rsid w:val="00F85F12"/>
    <w:rsid w:val="00F86390"/>
    <w:rsid w:val="00F95663"/>
    <w:rsid w:val="00F96502"/>
    <w:rsid w:val="00F966C2"/>
    <w:rsid w:val="00F97481"/>
    <w:rsid w:val="00FA1878"/>
    <w:rsid w:val="00FA31C0"/>
    <w:rsid w:val="00FA630B"/>
    <w:rsid w:val="00FA676B"/>
    <w:rsid w:val="00FB00EE"/>
    <w:rsid w:val="00FB539A"/>
    <w:rsid w:val="00FB7C71"/>
    <w:rsid w:val="00FC339B"/>
    <w:rsid w:val="00FC47B7"/>
    <w:rsid w:val="00FD0266"/>
    <w:rsid w:val="00FD7EAE"/>
    <w:rsid w:val="00FE1041"/>
    <w:rsid w:val="00FE366F"/>
    <w:rsid w:val="00FF023F"/>
    <w:rsid w:val="00FF405F"/>
    <w:rsid w:val="00FF522D"/>
    <w:rsid w:val="00FF7BD1"/>
    <w:rsid w:val="0170DD6D"/>
    <w:rsid w:val="0172E421"/>
    <w:rsid w:val="02422557"/>
    <w:rsid w:val="0265859D"/>
    <w:rsid w:val="02712D37"/>
    <w:rsid w:val="029B0D74"/>
    <w:rsid w:val="02AA582C"/>
    <w:rsid w:val="02C3F605"/>
    <w:rsid w:val="03548C6F"/>
    <w:rsid w:val="0354F271"/>
    <w:rsid w:val="0377D03C"/>
    <w:rsid w:val="03D18E33"/>
    <w:rsid w:val="03E3F7D2"/>
    <w:rsid w:val="042D0E5F"/>
    <w:rsid w:val="04457A63"/>
    <w:rsid w:val="046918E7"/>
    <w:rsid w:val="0489E9FD"/>
    <w:rsid w:val="04B09207"/>
    <w:rsid w:val="04C03A1D"/>
    <w:rsid w:val="050F38C7"/>
    <w:rsid w:val="05272EB1"/>
    <w:rsid w:val="0557A3A0"/>
    <w:rsid w:val="05952258"/>
    <w:rsid w:val="05AE4AB5"/>
    <w:rsid w:val="05C8EF4D"/>
    <w:rsid w:val="061F8529"/>
    <w:rsid w:val="06A1701F"/>
    <w:rsid w:val="06EDA20C"/>
    <w:rsid w:val="06F2F1B9"/>
    <w:rsid w:val="078F2886"/>
    <w:rsid w:val="0792C254"/>
    <w:rsid w:val="0810D963"/>
    <w:rsid w:val="0838EA48"/>
    <w:rsid w:val="0853147D"/>
    <w:rsid w:val="0861539C"/>
    <w:rsid w:val="08671AE3"/>
    <w:rsid w:val="0884B596"/>
    <w:rsid w:val="08A6F8DE"/>
    <w:rsid w:val="08C0F7A9"/>
    <w:rsid w:val="08D2E54F"/>
    <w:rsid w:val="092AF8E7"/>
    <w:rsid w:val="09AC6B46"/>
    <w:rsid w:val="09BB22D3"/>
    <w:rsid w:val="09EDEBFF"/>
    <w:rsid w:val="09FBB9F6"/>
    <w:rsid w:val="0A17FD44"/>
    <w:rsid w:val="0A2E7BA9"/>
    <w:rsid w:val="0A3D1C1B"/>
    <w:rsid w:val="0A53B544"/>
    <w:rsid w:val="0A81BBD8"/>
    <w:rsid w:val="0A82291A"/>
    <w:rsid w:val="0A88CE1A"/>
    <w:rsid w:val="0B33A753"/>
    <w:rsid w:val="0B6D5B89"/>
    <w:rsid w:val="0B7A8C45"/>
    <w:rsid w:val="0BD06C10"/>
    <w:rsid w:val="0BD843A2"/>
    <w:rsid w:val="0C46DD31"/>
    <w:rsid w:val="0C55821F"/>
    <w:rsid w:val="0C6299A9"/>
    <w:rsid w:val="0CE75178"/>
    <w:rsid w:val="0D0961A6"/>
    <w:rsid w:val="0D19EA2F"/>
    <w:rsid w:val="0DDBE03D"/>
    <w:rsid w:val="0E1445CE"/>
    <w:rsid w:val="0EA6CEC9"/>
    <w:rsid w:val="0F259B70"/>
    <w:rsid w:val="0F278E0D"/>
    <w:rsid w:val="0F9A3A6B"/>
    <w:rsid w:val="0FC2D83C"/>
    <w:rsid w:val="0FC3E6BD"/>
    <w:rsid w:val="102CFE7F"/>
    <w:rsid w:val="1099A389"/>
    <w:rsid w:val="10C1AEFB"/>
    <w:rsid w:val="10C2E431"/>
    <w:rsid w:val="11CB334B"/>
    <w:rsid w:val="11DCD2C9"/>
    <w:rsid w:val="120A86A3"/>
    <w:rsid w:val="12AB3646"/>
    <w:rsid w:val="12B14C38"/>
    <w:rsid w:val="131F048B"/>
    <w:rsid w:val="1349EFE5"/>
    <w:rsid w:val="139D6F56"/>
    <w:rsid w:val="13D34DF4"/>
    <w:rsid w:val="14476BA7"/>
    <w:rsid w:val="1456A257"/>
    <w:rsid w:val="14BF3FB9"/>
    <w:rsid w:val="14D04C6E"/>
    <w:rsid w:val="14D6EB67"/>
    <w:rsid w:val="14EE4B3A"/>
    <w:rsid w:val="15595551"/>
    <w:rsid w:val="156FB489"/>
    <w:rsid w:val="157FEB57"/>
    <w:rsid w:val="15A03D11"/>
    <w:rsid w:val="15EE748A"/>
    <w:rsid w:val="15F01C1D"/>
    <w:rsid w:val="1608A352"/>
    <w:rsid w:val="16133AEC"/>
    <w:rsid w:val="161725C3"/>
    <w:rsid w:val="168DE4BF"/>
    <w:rsid w:val="169EA46E"/>
    <w:rsid w:val="1715C910"/>
    <w:rsid w:val="171EE050"/>
    <w:rsid w:val="17526EE8"/>
    <w:rsid w:val="176889C0"/>
    <w:rsid w:val="17761A04"/>
    <w:rsid w:val="1793959A"/>
    <w:rsid w:val="17D20B18"/>
    <w:rsid w:val="17E38BD3"/>
    <w:rsid w:val="17EF5277"/>
    <w:rsid w:val="1804C400"/>
    <w:rsid w:val="188CAD33"/>
    <w:rsid w:val="18E0B2BE"/>
    <w:rsid w:val="195FD4B6"/>
    <w:rsid w:val="196DDB79"/>
    <w:rsid w:val="19CD68E7"/>
    <w:rsid w:val="19FE1ED0"/>
    <w:rsid w:val="1A2BCEDA"/>
    <w:rsid w:val="1A52BC4A"/>
    <w:rsid w:val="1A6BF915"/>
    <w:rsid w:val="1A717B4F"/>
    <w:rsid w:val="1A94D00B"/>
    <w:rsid w:val="1AAD4D2E"/>
    <w:rsid w:val="1AB71610"/>
    <w:rsid w:val="1B6D7798"/>
    <w:rsid w:val="1B727A38"/>
    <w:rsid w:val="1B8167D1"/>
    <w:rsid w:val="1B9C88E5"/>
    <w:rsid w:val="1BA00D1D"/>
    <w:rsid w:val="1BDB9F8E"/>
    <w:rsid w:val="1BDF78FF"/>
    <w:rsid w:val="1BEB0794"/>
    <w:rsid w:val="1C087550"/>
    <w:rsid w:val="1C305C75"/>
    <w:rsid w:val="1C5C439D"/>
    <w:rsid w:val="1C7BDBF3"/>
    <w:rsid w:val="1C9BB96F"/>
    <w:rsid w:val="1CCB5E11"/>
    <w:rsid w:val="1CE04970"/>
    <w:rsid w:val="1CE24B6C"/>
    <w:rsid w:val="1CF31FBD"/>
    <w:rsid w:val="1CFD2643"/>
    <w:rsid w:val="1DA86644"/>
    <w:rsid w:val="1E08FE3B"/>
    <w:rsid w:val="1E6410B0"/>
    <w:rsid w:val="1E776DCF"/>
    <w:rsid w:val="1ED8E618"/>
    <w:rsid w:val="1F1BE691"/>
    <w:rsid w:val="1F354D18"/>
    <w:rsid w:val="1F628E36"/>
    <w:rsid w:val="1F6B6364"/>
    <w:rsid w:val="1F753055"/>
    <w:rsid w:val="1F85BC0E"/>
    <w:rsid w:val="1FCDAB6D"/>
    <w:rsid w:val="207B3BD5"/>
    <w:rsid w:val="20F0DA8B"/>
    <w:rsid w:val="2123DA96"/>
    <w:rsid w:val="2146833E"/>
    <w:rsid w:val="216F8B81"/>
    <w:rsid w:val="21C1DD41"/>
    <w:rsid w:val="21D2F3F2"/>
    <w:rsid w:val="225044DC"/>
    <w:rsid w:val="225F66A4"/>
    <w:rsid w:val="2274247F"/>
    <w:rsid w:val="22905285"/>
    <w:rsid w:val="22C03FC3"/>
    <w:rsid w:val="236DDEC8"/>
    <w:rsid w:val="23715467"/>
    <w:rsid w:val="2429897A"/>
    <w:rsid w:val="24755708"/>
    <w:rsid w:val="24AA2275"/>
    <w:rsid w:val="24CC12EF"/>
    <w:rsid w:val="25195C7E"/>
    <w:rsid w:val="25579497"/>
    <w:rsid w:val="25AAB6BD"/>
    <w:rsid w:val="26304212"/>
    <w:rsid w:val="26790796"/>
    <w:rsid w:val="26B84F73"/>
    <w:rsid w:val="26F6BFC4"/>
    <w:rsid w:val="27170D31"/>
    <w:rsid w:val="271EBA5D"/>
    <w:rsid w:val="2755CBD3"/>
    <w:rsid w:val="27AD2038"/>
    <w:rsid w:val="27BB033F"/>
    <w:rsid w:val="27D24348"/>
    <w:rsid w:val="28F90AAE"/>
    <w:rsid w:val="290B7219"/>
    <w:rsid w:val="291B5D3B"/>
    <w:rsid w:val="292F747E"/>
    <w:rsid w:val="2A88D0BD"/>
    <w:rsid w:val="2B5BAB06"/>
    <w:rsid w:val="2B5E6D9F"/>
    <w:rsid w:val="2BA5BDEF"/>
    <w:rsid w:val="2BBC709B"/>
    <w:rsid w:val="2BD8C88B"/>
    <w:rsid w:val="2BDB39D3"/>
    <w:rsid w:val="2BE15C2D"/>
    <w:rsid w:val="2BF76B96"/>
    <w:rsid w:val="2C072382"/>
    <w:rsid w:val="2C2CF5B7"/>
    <w:rsid w:val="2C597B11"/>
    <w:rsid w:val="2C6D0D24"/>
    <w:rsid w:val="2CE6FB2B"/>
    <w:rsid w:val="2D36C5CB"/>
    <w:rsid w:val="2D58DF61"/>
    <w:rsid w:val="2DFEA452"/>
    <w:rsid w:val="2E4BDA2D"/>
    <w:rsid w:val="2E507F5E"/>
    <w:rsid w:val="2E62BBE9"/>
    <w:rsid w:val="2E95905F"/>
    <w:rsid w:val="2E9E3556"/>
    <w:rsid w:val="2EB76754"/>
    <w:rsid w:val="2EF4115D"/>
    <w:rsid w:val="2F5E5A5D"/>
    <w:rsid w:val="2FDADB4D"/>
    <w:rsid w:val="2FE908BA"/>
    <w:rsid w:val="2FEF9CDB"/>
    <w:rsid w:val="3002AB7A"/>
    <w:rsid w:val="30673110"/>
    <w:rsid w:val="30AEC669"/>
    <w:rsid w:val="31453FA6"/>
    <w:rsid w:val="31F8CB11"/>
    <w:rsid w:val="329E4E4A"/>
    <w:rsid w:val="32B8ED18"/>
    <w:rsid w:val="3372897C"/>
    <w:rsid w:val="338A7917"/>
    <w:rsid w:val="338CD5A3"/>
    <w:rsid w:val="3390713D"/>
    <w:rsid w:val="33E8DC38"/>
    <w:rsid w:val="3414657D"/>
    <w:rsid w:val="350966D2"/>
    <w:rsid w:val="354452A4"/>
    <w:rsid w:val="3568DD5A"/>
    <w:rsid w:val="356C10CC"/>
    <w:rsid w:val="35967073"/>
    <w:rsid w:val="35D0EFF5"/>
    <w:rsid w:val="36177122"/>
    <w:rsid w:val="363181DB"/>
    <w:rsid w:val="3666604F"/>
    <w:rsid w:val="366A6FD1"/>
    <w:rsid w:val="36B7ECA5"/>
    <w:rsid w:val="3753028C"/>
    <w:rsid w:val="37AD2D9C"/>
    <w:rsid w:val="3859230F"/>
    <w:rsid w:val="3892E974"/>
    <w:rsid w:val="38A9B934"/>
    <w:rsid w:val="395C7D6C"/>
    <w:rsid w:val="398E4025"/>
    <w:rsid w:val="39E9C90E"/>
    <w:rsid w:val="3A0A1EBE"/>
    <w:rsid w:val="3AA21887"/>
    <w:rsid w:val="3B3CF0BE"/>
    <w:rsid w:val="3B421935"/>
    <w:rsid w:val="3BD29465"/>
    <w:rsid w:val="3C12F8F4"/>
    <w:rsid w:val="3CD59F6E"/>
    <w:rsid w:val="3D3C2CC5"/>
    <w:rsid w:val="3D4D53CC"/>
    <w:rsid w:val="3DBB47E7"/>
    <w:rsid w:val="3DEC0BB9"/>
    <w:rsid w:val="3E350C74"/>
    <w:rsid w:val="3E535451"/>
    <w:rsid w:val="3EBCF82F"/>
    <w:rsid w:val="3F235D84"/>
    <w:rsid w:val="3F2BE5D3"/>
    <w:rsid w:val="3F3A99A2"/>
    <w:rsid w:val="3F433C03"/>
    <w:rsid w:val="3FF599E3"/>
    <w:rsid w:val="40317ED3"/>
    <w:rsid w:val="40939BC1"/>
    <w:rsid w:val="4165F5E2"/>
    <w:rsid w:val="41C03932"/>
    <w:rsid w:val="421FD148"/>
    <w:rsid w:val="42A3315B"/>
    <w:rsid w:val="42F08B6C"/>
    <w:rsid w:val="4316C1F3"/>
    <w:rsid w:val="431C707F"/>
    <w:rsid w:val="4381D9CE"/>
    <w:rsid w:val="438DCCAE"/>
    <w:rsid w:val="44A45287"/>
    <w:rsid w:val="450BE2F0"/>
    <w:rsid w:val="45278E11"/>
    <w:rsid w:val="45480B52"/>
    <w:rsid w:val="45C5B512"/>
    <w:rsid w:val="45F5E6E0"/>
    <w:rsid w:val="461707D8"/>
    <w:rsid w:val="4660CDB5"/>
    <w:rsid w:val="466D399E"/>
    <w:rsid w:val="469F2480"/>
    <w:rsid w:val="4701E699"/>
    <w:rsid w:val="47161716"/>
    <w:rsid w:val="47298A4E"/>
    <w:rsid w:val="47309001"/>
    <w:rsid w:val="47891CA8"/>
    <w:rsid w:val="47B708CE"/>
    <w:rsid w:val="47F87F51"/>
    <w:rsid w:val="488DCA33"/>
    <w:rsid w:val="48A3FFE3"/>
    <w:rsid w:val="48AEF82B"/>
    <w:rsid w:val="4911C423"/>
    <w:rsid w:val="493926D7"/>
    <w:rsid w:val="4955E0C8"/>
    <w:rsid w:val="496F4FBA"/>
    <w:rsid w:val="49988659"/>
    <w:rsid w:val="49DA8E8C"/>
    <w:rsid w:val="4A327A00"/>
    <w:rsid w:val="4A5CBEA6"/>
    <w:rsid w:val="4B5B5B54"/>
    <w:rsid w:val="4BB827E4"/>
    <w:rsid w:val="4BCE4A61"/>
    <w:rsid w:val="4BDBA0A5"/>
    <w:rsid w:val="4C2E9F54"/>
    <w:rsid w:val="4C43DE6F"/>
    <w:rsid w:val="4D56A069"/>
    <w:rsid w:val="4D5BC85C"/>
    <w:rsid w:val="4D615FBF"/>
    <w:rsid w:val="4D781F68"/>
    <w:rsid w:val="4DA9770E"/>
    <w:rsid w:val="4DCA6FB5"/>
    <w:rsid w:val="4E61D650"/>
    <w:rsid w:val="4EA9F794"/>
    <w:rsid w:val="4EC10E7F"/>
    <w:rsid w:val="4F05EB23"/>
    <w:rsid w:val="4F48AE8D"/>
    <w:rsid w:val="505A7A2B"/>
    <w:rsid w:val="5068759C"/>
    <w:rsid w:val="5082A8DB"/>
    <w:rsid w:val="5086A9BC"/>
    <w:rsid w:val="509D5612"/>
    <w:rsid w:val="50DBAE41"/>
    <w:rsid w:val="50E98B7B"/>
    <w:rsid w:val="515660C6"/>
    <w:rsid w:val="516B71FE"/>
    <w:rsid w:val="517E0745"/>
    <w:rsid w:val="517F3E67"/>
    <w:rsid w:val="518185D4"/>
    <w:rsid w:val="520B607E"/>
    <w:rsid w:val="521D3380"/>
    <w:rsid w:val="523D8BE5"/>
    <w:rsid w:val="524AE229"/>
    <w:rsid w:val="52E75BD2"/>
    <w:rsid w:val="5304B09E"/>
    <w:rsid w:val="53E965FF"/>
    <w:rsid w:val="53FB80FF"/>
    <w:rsid w:val="546E4288"/>
    <w:rsid w:val="55045241"/>
    <w:rsid w:val="552DF667"/>
    <w:rsid w:val="559D916F"/>
    <w:rsid w:val="55A48566"/>
    <w:rsid w:val="55FE5554"/>
    <w:rsid w:val="56288C32"/>
    <w:rsid w:val="565B10F4"/>
    <w:rsid w:val="565E25D6"/>
    <w:rsid w:val="56802ACC"/>
    <w:rsid w:val="56D5228F"/>
    <w:rsid w:val="56F2E5EA"/>
    <w:rsid w:val="572F2359"/>
    <w:rsid w:val="5742A67F"/>
    <w:rsid w:val="575F8C95"/>
    <w:rsid w:val="57715673"/>
    <w:rsid w:val="57776158"/>
    <w:rsid w:val="579C2F14"/>
    <w:rsid w:val="57BCA22A"/>
    <w:rsid w:val="57C24F9A"/>
    <w:rsid w:val="57E5E276"/>
    <w:rsid w:val="580C28E2"/>
    <w:rsid w:val="583EBA00"/>
    <w:rsid w:val="584B095D"/>
    <w:rsid w:val="58DAB852"/>
    <w:rsid w:val="58EB7786"/>
    <w:rsid w:val="58FDE9A4"/>
    <w:rsid w:val="5918AD0A"/>
    <w:rsid w:val="594E0093"/>
    <w:rsid w:val="5952BED5"/>
    <w:rsid w:val="59692DA9"/>
    <w:rsid w:val="5984E094"/>
    <w:rsid w:val="59867F56"/>
    <w:rsid w:val="59BA52BA"/>
    <w:rsid w:val="59BC00D8"/>
    <w:rsid w:val="59C8A7FE"/>
    <w:rsid w:val="5A17D4B8"/>
    <w:rsid w:val="5A43F304"/>
    <w:rsid w:val="5A9598C0"/>
    <w:rsid w:val="5AF898BE"/>
    <w:rsid w:val="5B218E42"/>
    <w:rsid w:val="5B24FC1E"/>
    <w:rsid w:val="5B4593B4"/>
    <w:rsid w:val="5BFF90A7"/>
    <w:rsid w:val="5D218B8D"/>
    <w:rsid w:val="5D68F01E"/>
    <w:rsid w:val="5DB8FEBB"/>
    <w:rsid w:val="5DBF0AC8"/>
    <w:rsid w:val="5DDE6659"/>
    <w:rsid w:val="5E0DE59F"/>
    <w:rsid w:val="5E7D3476"/>
    <w:rsid w:val="5E946A04"/>
    <w:rsid w:val="5ED1D072"/>
    <w:rsid w:val="5EDDBCFB"/>
    <w:rsid w:val="5F2397CC"/>
    <w:rsid w:val="5F469BC5"/>
    <w:rsid w:val="5F74D2CD"/>
    <w:rsid w:val="5F82E1B8"/>
    <w:rsid w:val="5FA38396"/>
    <w:rsid w:val="600A4468"/>
    <w:rsid w:val="60111751"/>
    <w:rsid w:val="601904D7"/>
    <w:rsid w:val="60A7C4B8"/>
    <w:rsid w:val="6136B155"/>
    <w:rsid w:val="61CFFC4B"/>
    <w:rsid w:val="6220FAE5"/>
    <w:rsid w:val="62421031"/>
    <w:rsid w:val="6246856A"/>
    <w:rsid w:val="626685EE"/>
    <w:rsid w:val="62AD3071"/>
    <w:rsid w:val="631CD300"/>
    <w:rsid w:val="63480CBD"/>
    <w:rsid w:val="6350A599"/>
    <w:rsid w:val="636C0B05"/>
    <w:rsid w:val="6374B313"/>
    <w:rsid w:val="63B36565"/>
    <w:rsid w:val="63B6CC54"/>
    <w:rsid w:val="63E8A5CC"/>
    <w:rsid w:val="63FC79C8"/>
    <w:rsid w:val="646B1078"/>
    <w:rsid w:val="64D52743"/>
    <w:rsid w:val="652D54EA"/>
    <w:rsid w:val="65382247"/>
    <w:rsid w:val="655D34A4"/>
    <w:rsid w:val="65BC8B87"/>
    <w:rsid w:val="66111B02"/>
    <w:rsid w:val="662C7B4B"/>
    <w:rsid w:val="66A0E996"/>
    <w:rsid w:val="66B2AF65"/>
    <w:rsid w:val="66B60E30"/>
    <w:rsid w:val="66DF3053"/>
    <w:rsid w:val="670F45EF"/>
    <w:rsid w:val="674BEE93"/>
    <w:rsid w:val="67620961"/>
    <w:rsid w:val="678B5CE0"/>
    <w:rsid w:val="67BCE7CB"/>
    <w:rsid w:val="68088646"/>
    <w:rsid w:val="682416BC"/>
    <w:rsid w:val="6948691B"/>
    <w:rsid w:val="69838E73"/>
    <w:rsid w:val="69D9D359"/>
    <w:rsid w:val="6A900E7F"/>
    <w:rsid w:val="6AFB1ACA"/>
    <w:rsid w:val="6B5BB77E"/>
    <w:rsid w:val="6BCF413E"/>
    <w:rsid w:val="6BDDDC7E"/>
    <w:rsid w:val="6C1D1D9A"/>
    <w:rsid w:val="6C35505C"/>
    <w:rsid w:val="6C39C410"/>
    <w:rsid w:val="6C42D25B"/>
    <w:rsid w:val="6CC87439"/>
    <w:rsid w:val="6CDCB56A"/>
    <w:rsid w:val="6D57926F"/>
    <w:rsid w:val="6D66B866"/>
    <w:rsid w:val="6D98AB49"/>
    <w:rsid w:val="6D9E4FDC"/>
    <w:rsid w:val="6DA2CFCA"/>
    <w:rsid w:val="6E0B2295"/>
    <w:rsid w:val="6E65A672"/>
    <w:rsid w:val="6E79003A"/>
    <w:rsid w:val="6ED267E2"/>
    <w:rsid w:val="6EE0E726"/>
    <w:rsid w:val="6EE7234A"/>
    <w:rsid w:val="6EF9C1C1"/>
    <w:rsid w:val="6F2F5A66"/>
    <w:rsid w:val="6F3A203D"/>
    <w:rsid w:val="6F740278"/>
    <w:rsid w:val="6FEE99DE"/>
    <w:rsid w:val="700E4E59"/>
    <w:rsid w:val="706BBC03"/>
    <w:rsid w:val="707DBA8F"/>
    <w:rsid w:val="70A88525"/>
    <w:rsid w:val="70D5F09E"/>
    <w:rsid w:val="7110C696"/>
    <w:rsid w:val="711B0C4C"/>
    <w:rsid w:val="71788B9C"/>
    <w:rsid w:val="718A0FFE"/>
    <w:rsid w:val="718F2B43"/>
    <w:rsid w:val="71949AD3"/>
    <w:rsid w:val="71BDE178"/>
    <w:rsid w:val="71CAF902"/>
    <w:rsid w:val="7271C0FF"/>
    <w:rsid w:val="7274DB56"/>
    <w:rsid w:val="72B7FD5F"/>
    <w:rsid w:val="72CAC478"/>
    <w:rsid w:val="72E24465"/>
    <w:rsid w:val="732D5667"/>
    <w:rsid w:val="73A66909"/>
    <w:rsid w:val="73A756B8"/>
    <w:rsid w:val="73D666CB"/>
    <w:rsid w:val="74110DEB"/>
    <w:rsid w:val="74111B79"/>
    <w:rsid w:val="743C088A"/>
    <w:rsid w:val="746048A4"/>
    <w:rsid w:val="74694DFA"/>
    <w:rsid w:val="748B82EF"/>
    <w:rsid w:val="7521E6A6"/>
    <w:rsid w:val="7535DF4A"/>
    <w:rsid w:val="75661118"/>
    <w:rsid w:val="75CF3E5B"/>
    <w:rsid w:val="7630D66A"/>
    <w:rsid w:val="7667C0F7"/>
    <w:rsid w:val="7694A261"/>
    <w:rsid w:val="76D8C406"/>
    <w:rsid w:val="771E5962"/>
    <w:rsid w:val="775AAD2C"/>
    <w:rsid w:val="77E404F0"/>
    <w:rsid w:val="77F331AB"/>
    <w:rsid w:val="782D22FC"/>
    <w:rsid w:val="7874997C"/>
    <w:rsid w:val="78AD1609"/>
    <w:rsid w:val="78D759C7"/>
    <w:rsid w:val="78DFEE01"/>
    <w:rsid w:val="78F78537"/>
    <w:rsid w:val="78FEA5C3"/>
    <w:rsid w:val="793F320A"/>
    <w:rsid w:val="79BC06B2"/>
    <w:rsid w:val="79BFA511"/>
    <w:rsid w:val="79D60AE7"/>
    <w:rsid w:val="79E46982"/>
    <w:rsid w:val="7A69467B"/>
    <w:rsid w:val="7B64C3BE"/>
    <w:rsid w:val="7BD24320"/>
    <w:rsid w:val="7C32D916"/>
    <w:rsid w:val="7D19FA33"/>
    <w:rsid w:val="7D427FA2"/>
    <w:rsid w:val="7D7930E8"/>
    <w:rsid w:val="7D86740D"/>
    <w:rsid w:val="7DE8463F"/>
    <w:rsid w:val="7E505637"/>
    <w:rsid w:val="7E5E3535"/>
    <w:rsid w:val="7E758138"/>
    <w:rsid w:val="7E9C6480"/>
    <w:rsid w:val="7EBA56D8"/>
    <w:rsid w:val="7ED41BAC"/>
    <w:rsid w:val="7EE4C1A4"/>
    <w:rsid w:val="7F388726"/>
    <w:rsid w:val="7F6152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BEBD2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qFormat/>
    <w:rsid w:val="00B62844"/>
    <w:pPr>
      <w:spacing w:after="60"/>
    </w:pPr>
  </w:style>
  <w:style w:type="paragraph" w:customStyle="1" w:styleId="Default">
    <w:name w:val="Default"/>
    <w:link w:val="DefaultChar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qFormat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7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7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  <w:ind w:left="2155" w:hanging="737"/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5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6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8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9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table" w:customStyle="1" w:styleId="TableGrid4">
    <w:name w:val="Table Grid4"/>
    <w:basedOn w:val="TableNormal"/>
    <w:next w:val="TableGrid"/>
    <w:rsid w:val="00406301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rsid w:val="0073179E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 w:cs="Times New Roman"/>
      <w:bCs w:val="0"/>
      <w:i/>
      <w:sz w:val="24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rsid w:val="0073179E"/>
    <w:rPr>
      <w:rFonts w:ascii="Arial" w:eastAsia="Times New Roman" w:hAnsi="Arial"/>
      <w:i/>
      <w:sz w:val="24"/>
      <w:lang w:val="en-US" w:eastAsia="en-US"/>
    </w:rPr>
  </w:style>
  <w:style w:type="paragraph" w:customStyle="1" w:styleId="paragraph0">
    <w:name w:val="paragraph"/>
    <w:basedOn w:val="Normal"/>
    <w:rsid w:val="007A575F"/>
    <w:pPr>
      <w:spacing w:before="100" w:beforeAutospacing="1" w:after="100" w:afterAutospacing="1"/>
    </w:pPr>
    <w:rPr>
      <w:rFonts w:ascii="Times New Roman" w:eastAsia="Times New Roman" w:hAnsi="Times New Roman" w:cs="Times New Roman"/>
      <w:bCs w:val="0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7A575F"/>
  </w:style>
  <w:style w:type="character" w:customStyle="1" w:styleId="eop">
    <w:name w:val="eop"/>
    <w:basedOn w:val="DefaultParagraphFont"/>
    <w:rsid w:val="007A575F"/>
  </w:style>
  <w:style w:type="paragraph" w:customStyle="1" w:styleId="16defalut">
    <w:name w:val="16 defalut"/>
    <w:basedOn w:val="Normal"/>
    <w:link w:val="16defalutChar"/>
    <w:uiPriority w:val="1"/>
    <w:qFormat/>
    <w:rsid w:val="17D20B18"/>
    <w:rPr>
      <w:rFonts w:eastAsia="Times New Roman"/>
      <w:color w:val="000000" w:themeColor="text1"/>
      <w:sz w:val="32"/>
      <w:szCs w:val="32"/>
    </w:rPr>
  </w:style>
  <w:style w:type="character" w:customStyle="1" w:styleId="DefaultChar">
    <w:name w:val="Default Char"/>
    <w:basedOn w:val="DefaultParagraphFont"/>
    <w:link w:val="Default"/>
    <w:uiPriority w:val="1"/>
    <w:rsid w:val="17D20B18"/>
    <w:rPr>
      <w:rFonts w:ascii="Arial" w:eastAsia="Times New Roman" w:hAnsi="Arial" w:cs="Arial"/>
      <w:color w:val="000000" w:themeColor="text1"/>
      <w:sz w:val="24"/>
      <w:szCs w:val="24"/>
    </w:rPr>
  </w:style>
  <w:style w:type="character" w:customStyle="1" w:styleId="16defalutChar">
    <w:name w:val="16 defalut Char"/>
    <w:basedOn w:val="DefaultParagraphFont"/>
    <w:link w:val="16defalut"/>
    <w:uiPriority w:val="1"/>
    <w:rsid w:val="17D20B18"/>
    <w:rPr>
      <w:rFonts w:ascii="Arial" w:eastAsia="Times New Roman" w:hAnsi="Arial" w:cs="Arial"/>
      <w:color w:val="000000" w:themeColor="text1"/>
      <w:sz w:val="32"/>
      <w:szCs w:val="32"/>
    </w:rPr>
  </w:style>
  <w:style w:type="character" w:customStyle="1" w:styleId="ui-provider">
    <w:name w:val="ui-provider"/>
    <w:basedOn w:val="DefaultParagraphFont"/>
    <w:uiPriority w:val="1"/>
    <w:rsid w:val="524AE22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0815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guidance/indevelopment/gid-mt605/documents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A92A23046E2F4640821DDA196F147F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43BDE8-5FB3-4CEA-B73F-F8FB54EE0FAD}"/>
      </w:docPartPr>
      <w:docPartBody>
        <w:p w:rsidR="00BE05C9" w:rsidRDefault="00BE05C9">
          <w:pPr>
            <w:pStyle w:val="A92A23046E2F4640821DDA196F147F31"/>
          </w:pPr>
          <w:r w:rsidRPr="00BA4EAD">
            <w:rPr>
              <w:color w:val="0E2841" w:themeColor="text2"/>
            </w:rPr>
            <w:t>Choose a committee</w:t>
          </w:r>
        </w:p>
      </w:docPartBody>
    </w:docPart>
    <w:docPart>
      <w:docPartPr>
        <w:name w:val="50F3538B1C774CDDA341A8CAD89008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5F3641-C27F-4102-9316-3CB30FB1F6AB}"/>
      </w:docPartPr>
      <w:docPartBody>
        <w:p w:rsidR="00BE05C9" w:rsidRDefault="00BE05C9">
          <w:pPr>
            <w:pStyle w:val="50F3538B1C774CDDA341A8CAD89008A6"/>
          </w:pPr>
          <w:r w:rsidRPr="002B5720">
            <w:t>Choose an option</w:t>
          </w:r>
        </w:p>
      </w:docPartBody>
    </w:docPart>
    <w:docPart>
      <w:docPartPr>
        <w:name w:val="027CD175378648DA9EDD8F258DFB33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1021FE-8D9F-4DAF-A986-D311B72A0614}"/>
      </w:docPartPr>
      <w:docPartBody>
        <w:p w:rsidR="00BE05C9" w:rsidRDefault="00BE05C9">
          <w:pPr>
            <w:pStyle w:val="027CD175378648DA9EDD8F258DFB336C"/>
          </w:pPr>
          <w:r w:rsidRPr="002B5720">
            <w:rPr>
              <w:rStyle w:val="PlaceholderText"/>
              <w:color w:val="0E2841" w:themeColor="text2"/>
            </w:rPr>
            <w:t>Click or tap here to enter text.</w:t>
          </w:r>
        </w:p>
      </w:docPartBody>
    </w:docPart>
    <w:docPart>
      <w:docPartPr>
        <w:name w:val="E80B9958A20049179C93A05920BC23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B0F72D-C7E8-4D30-ADD2-B4CB369296DF}"/>
      </w:docPartPr>
      <w:docPartBody>
        <w:p w:rsidR="00BE05C9" w:rsidRDefault="00BE05C9">
          <w:pPr>
            <w:pStyle w:val="E80B9958A20049179C93A05920BC23B8"/>
          </w:pPr>
          <w:r w:rsidRPr="002B5720">
            <w:t>Click or tap here to enter text.</w:t>
          </w:r>
        </w:p>
      </w:docPartBody>
    </w:docPart>
    <w:docPart>
      <w:docPartPr>
        <w:name w:val="A9616B54F66D4BF990327F99437762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9EF17F-60E4-4CA1-B8AB-AE32CEEA5944}"/>
      </w:docPartPr>
      <w:docPartBody>
        <w:p w:rsidR="00BE05C9" w:rsidRDefault="00BE05C9">
          <w:pPr>
            <w:pStyle w:val="A9616B54F66D4BF990327F9943776230"/>
          </w:pPr>
          <w:r w:rsidRPr="00970A0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8FD6A2F91A041FBB9EF005438B382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AD6FDA-7112-411C-962D-256D54AEB112}"/>
      </w:docPartPr>
      <w:docPartBody>
        <w:p w:rsidR="00BE05C9" w:rsidRDefault="00BE05C9">
          <w:pPr>
            <w:pStyle w:val="28FD6A2F91A041FBB9EF005438B38242"/>
          </w:pPr>
          <w:r w:rsidRPr="00085585">
            <w:rPr>
              <w:rStyle w:val="PlaceholderText"/>
              <w:color w:val="0E2841" w:themeColor="text2"/>
            </w:rPr>
            <w:t>insert committee member names</w:t>
          </w:r>
        </w:p>
      </w:docPartBody>
    </w:docPart>
    <w:docPart>
      <w:docPartPr>
        <w:name w:val="863646CE5700461FAD5A964A789BA5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B67466-7F65-4F24-B5BC-16A4BDC77586}"/>
      </w:docPartPr>
      <w:docPartBody>
        <w:p w:rsidR="00BE05C9" w:rsidRDefault="00BE05C9">
          <w:pPr>
            <w:pStyle w:val="863646CE5700461FAD5A964A789BA5D1"/>
          </w:pPr>
          <w:r w:rsidRPr="00196E93">
            <w:rPr>
              <w:rStyle w:val="PlaceholderText"/>
              <w:color w:val="0E2841" w:themeColor="text2"/>
            </w:rPr>
            <w:t>enter date.</w:t>
          </w:r>
        </w:p>
      </w:docPartBody>
    </w:docPart>
    <w:docPart>
      <w:docPartPr>
        <w:name w:val="DA25AE41037542CD921C52FFE6187A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7A195F-E272-4B77-B2C1-F110392BAECB}"/>
      </w:docPartPr>
      <w:docPartBody>
        <w:p w:rsidR="00107A4F" w:rsidRDefault="00D1322D" w:rsidP="00D1322D">
          <w:pPr>
            <w:pStyle w:val="DA25AE41037542CD921C52FFE6187A83"/>
          </w:pPr>
          <w:r w:rsidRPr="002B5720">
            <w:rPr>
              <w:rStyle w:val="PlaceholderText"/>
              <w:color w:val="0E2841" w:themeColor="text2"/>
            </w:rPr>
            <w:t>Click or tap here to enter text.</w:t>
          </w:r>
        </w:p>
      </w:docPartBody>
    </w:docPart>
    <w:docPart>
      <w:docPartPr>
        <w:name w:val="FDE1004A05B34A80B8911B8653C4EB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EC813D-C860-45AD-9487-68621808C169}"/>
      </w:docPartPr>
      <w:docPartBody>
        <w:p w:rsidR="00107A4F" w:rsidRDefault="00D1322D" w:rsidP="00D1322D">
          <w:pPr>
            <w:pStyle w:val="FDE1004A05B34A80B8911B8653C4EB3C"/>
          </w:pPr>
          <w:r w:rsidRPr="00196E93">
            <w:rPr>
              <w:rStyle w:val="PlaceholderText"/>
              <w:color w:val="0E2841" w:themeColor="text2"/>
            </w:rPr>
            <w:t>enter date.</w:t>
          </w:r>
        </w:p>
      </w:docPartBody>
    </w:docPart>
    <w:docPart>
      <w:docPartPr>
        <w:name w:val="1A25D0854AD149A1A1E74D0D69603B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4B9A35-F37F-4D16-8ECE-46749B18B298}"/>
      </w:docPartPr>
      <w:docPartBody>
        <w:p w:rsidR="00DC7245" w:rsidRDefault="00DC7245" w:rsidP="00DC7245">
          <w:pPr>
            <w:pStyle w:val="1A25D0854AD149A1A1E74D0D69603BC1"/>
          </w:pPr>
          <w:r w:rsidRPr="00031524">
            <w:rPr>
              <w:rStyle w:val="PlaceholderText"/>
              <w:color w:val="0E2841" w:themeColor="text2"/>
            </w:rPr>
            <w:t>Choose an option</w:t>
          </w:r>
        </w:p>
      </w:docPartBody>
    </w:docPart>
    <w:docPart>
      <w:docPartPr>
        <w:name w:val="E70A744822B143BC9D743E454C106B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016390-17A0-4510-8F27-130E8CFBB9B6}"/>
      </w:docPartPr>
      <w:docPartBody>
        <w:p w:rsidR="00DC7245" w:rsidRDefault="00DC7245" w:rsidP="00DC7245">
          <w:pPr>
            <w:pStyle w:val="E70A744822B143BC9D743E454C106B7A"/>
          </w:pPr>
          <w:r w:rsidRPr="00031524">
            <w:rPr>
              <w:rStyle w:val="PlaceholderText"/>
              <w:color w:val="0E2841" w:themeColor="text2"/>
            </w:rPr>
            <w:t>[Insert full topic title here]</w:t>
          </w:r>
        </w:p>
      </w:docPartBody>
    </w:docPart>
    <w:docPart>
      <w:docPartPr>
        <w:name w:val="77F67BF2A4764CE284FAA64472F417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D3A838-8C39-45E7-A6C7-2B9DF086A368}"/>
      </w:docPartPr>
      <w:docPartBody>
        <w:p w:rsidR="00DC7245" w:rsidRDefault="00DC7245" w:rsidP="00DC7245">
          <w:pPr>
            <w:pStyle w:val="77F67BF2A4764CE284FAA64472F41762"/>
          </w:pPr>
          <w:r w:rsidRPr="00031524">
            <w:rPr>
              <w:rStyle w:val="PlaceholderText"/>
              <w:color w:val="0E2841" w:themeColor="text2"/>
            </w:rPr>
            <w:t>[Insert full topic title here]</w:t>
          </w:r>
        </w:p>
      </w:docPartBody>
    </w:docPart>
    <w:docPart>
      <w:docPartPr>
        <w:name w:val="0B0E31615D7D40D5B58AB4A7B22EDE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396D32-68B0-4A5E-98F4-341FED7D394D}"/>
      </w:docPartPr>
      <w:docPartBody>
        <w:p w:rsidR="00DC7245" w:rsidRDefault="00DC7245" w:rsidP="00DC7245">
          <w:pPr>
            <w:pStyle w:val="0B0E31615D7D40D5B58AB4A7B22EDED2"/>
          </w:pPr>
          <w:r w:rsidRPr="00970A0C">
            <w:rPr>
              <w:rStyle w:val="PlaceholderText"/>
            </w:rPr>
            <w:t>Choose an item.</w:t>
          </w:r>
        </w:p>
      </w:docPartBody>
    </w:docPart>
    <w:docPart>
      <w:docPartPr>
        <w:name w:val="D4572FEAA96E4F65AAFE3495CFA801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66B57-64B1-488F-8778-AC9DF50C2FCC}"/>
      </w:docPartPr>
      <w:docPartBody>
        <w:p w:rsidR="00F96502" w:rsidRDefault="00F96502" w:rsidP="00F96502">
          <w:pPr>
            <w:pStyle w:val="D4572FEAA96E4F65AAFE3495CFA801AE"/>
          </w:pPr>
          <w:r w:rsidRPr="00031524">
            <w:rPr>
              <w:rStyle w:val="PlaceholderText"/>
              <w:color w:val="0E2841" w:themeColor="text2"/>
            </w:rPr>
            <w:t>choose a committee</w:t>
          </w:r>
        </w:p>
      </w:docPartBody>
    </w:docPart>
    <w:docPart>
      <w:docPartPr>
        <w:name w:val="C98F1F4D3A29464DB327F025A6C395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7CE406-25E0-4986-8857-59C094BD59A9}"/>
      </w:docPartPr>
      <w:docPartBody>
        <w:p w:rsidR="00F96502" w:rsidRDefault="00F96502" w:rsidP="00F96502">
          <w:pPr>
            <w:pStyle w:val="C98F1F4D3A29464DB327F025A6C39514"/>
          </w:pPr>
          <w:r w:rsidRPr="00031524">
            <w:rPr>
              <w:rStyle w:val="PlaceholderText"/>
              <w:color w:val="0E2841" w:themeColor="text2"/>
            </w:rPr>
            <w:t>insert day and date</w:t>
          </w:r>
        </w:p>
      </w:docPartBody>
    </w:docPart>
    <w:docPart>
      <w:docPartPr>
        <w:name w:val="8399BD85E5EB492B801A0D7061F36C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9DDAC5-216F-43C1-A3D4-B78CA05949C7}"/>
      </w:docPartPr>
      <w:docPartBody>
        <w:p w:rsidR="00F96502" w:rsidRDefault="00F96502" w:rsidP="00F96502">
          <w:pPr>
            <w:pStyle w:val="8399BD85E5EB492B801A0D7061F36C88"/>
          </w:pPr>
          <w:r w:rsidRPr="00031524">
            <w:rPr>
              <w:rStyle w:val="PlaceholderText"/>
              <w:color w:val="0E2841" w:themeColor="text2"/>
            </w:rPr>
            <w:t>insert tim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CFB49D7"/>
    <w:multiLevelType w:val="hybridMultilevel"/>
    <w:tmpl w:val="93221922"/>
    <w:lvl w:ilvl="0" w:tplc="B5864892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6701527"/>
    <w:multiLevelType w:val="multilevel"/>
    <w:tmpl w:val="3A5438D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392196806">
    <w:abstractNumId w:val="1"/>
  </w:num>
  <w:num w:numId="2" w16cid:durableId="1833326546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05C9"/>
    <w:rsid w:val="000E13B8"/>
    <w:rsid w:val="00107A4F"/>
    <w:rsid w:val="001807F6"/>
    <w:rsid w:val="001A6497"/>
    <w:rsid w:val="002E2D5C"/>
    <w:rsid w:val="00306FA0"/>
    <w:rsid w:val="00411FF4"/>
    <w:rsid w:val="00495CC2"/>
    <w:rsid w:val="00545D8E"/>
    <w:rsid w:val="00573615"/>
    <w:rsid w:val="005B45CC"/>
    <w:rsid w:val="00677D47"/>
    <w:rsid w:val="006A06E0"/>
    <w:rsid w:val="00716141"/>
    <w:rsid w:val="00863C40"/>
    <w:rsid w:val="009C4590"/>
    <w:rsid w:val="00AF1CA9"/>
    <w:rsid w:val="00B0051E"/>
    <w:rsid w:val="00BD163C"/>
    <w:rsid w:val="00BE05C9"/>
    <w:rsid w:val="00BF37B3"/>
    <w:rsid w:val="00C063EE"/>
    <w:rsid w:val="00D07027"/>
    <w:rsid w:val="00D1322D"/>
    <w:rsid w:val="00D23579"/>
    <w:rsid w:val="00D666A1"/>
    <w:rsid w:val="00DC7245"/>
    <w:rsid w:val="00EE413C"/>
    <w:rsid w:val="00EF6344"/>
    <w:rsid w:val="00F25B1F"/>
    <w:rsid w:val="00F56D1C"/>
    <w:rsid w:val="00F62446"/>
    <w:rsid w:val="00F96502"/>
    <w:rsid w:val="00FC47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0F476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0F4761" w:themeColor="accent1" w:themeShade="BF"/>
      <w:sz w:val="26"/>
      <w:szCs w:val="26"/>
    </w:rPr>
  </w:style>
  <w:style w:type="paragraph" w:customStyle="1" w:styleId="A92A23046E2F4640821DDA196F147F31">
    <w:name w:val="A92A23046E2F4640821DDA196F147F31"/>
  </w:style>
  <w:style w:type="paragraph" w:customStyle="1" w:styleId="50F3538B1C774CDDA341A8CAD89008A6">
    <w:name w:val="50F3538B1C774CDDA341A8CAD89008A6"/>
  </w:style>
  <w:style w:type="character" w:styleId="PlaceholderText">
    <w:name w:val="Placeholder Text"/>
    <w:basedOn w:val="DefaultParagraphFont"/>
    <w:uiPriority w:val="99"/>
    <w:semiHidden/>
    <w:rsid w:val="00F96502"/>
    <w:rPr>
      <w:color w:val="808080"/>
    </w:rPr>
  </w:style>
  <w:style w:type="paragraph" w:customStyle="1" w:styleId="027CD175378648DA9EDD8F258DFB336C">
    <w:name w:val="027CD175378648DA9EDD8F258DFB336C"/>
  </w:style>
  <w:style w:type="paragraph" w:customStyle="1" w:styleId="E80B9958A20049179C93A05920BC23B8">
    <w:name w:val="E80B9958A20049179C93A05920BC23B8"/>
  </w:style>
  <w:style w:type="paragraph" w:customStyle="1" w:styleId="A9616B54F66D4BF990327F9943776230">
    <w:name w:val="A9616B54F66D4BF990327F9943776230"/>
  </w:style>
  <w:style w:type="paragraph" w:customStyle="1" w:styleId="28FD6A2F91A041FBB9EF005438B38242">
    <w:name w:val="28FD6A2F91A041FBB9EF005438B38242"/>
  </w:style>
  <w:style w:type="paragraph" w:customStyle="1" w:styleId="863646CE5700461FAD5A964A789BA5D1">
    <w:name w:val="863646CE5700461FAD5A964A789BA5D1"/>
  </w:style>
  <w:style w:type="paragraph" w:customStyle="1" w:styleId="DA25AE41037542CD921C52FFE6187A83">
    <w:name w:val="DA25AE41037542CD921C52FFE6187A83"/>
    <w:rsid w:val="00D1322D"/>
  </w:style>
  <w:style w:type="paragraph" w:customStyle="1" w:styleId="FDE1004A05B34A80B8911B8653C4EB3C">
    <w:name w:val="FDE1004A05B34A80B8911B8653C4EB3C"/>
    <w:rsid w:val="00D1322D"/>
  </w:style>
  <w:style w:type="paragraph" w:styleId="ListParagraph">
    <w:name w:val="List Paragraph"/>
    <w:basedOn w:val="Normal"/>
    <w:uiPriority w:val="34"/>
    <w:qFormat/>
    <w:rsid w:val="00107A4F"/>
    <w:pPr>
      <w:ind w:left="720"/>
      <w:contextualSpacing/>
    </w:pPr>
  </w:style>
  <w:style w:type="paragraph" w:customStyle="1" w:styleId="1A25D0854AD149A1A1E74D0D69603BC1">
    <w:name w:val="1A25D0854AD149A1A1E74D0D69603BC1"/>
    <w:rsid w:val="00DC7245"/>
    <w:rPr>
      <w:kern w:val="2"/>
      <w14:ligatures w14:val="standardContextual"/>
    </w:rPr>
  </w:style>
  <w:style w:type="paragraph" w:customStyle="1" w:styleId="E70A744822B143BC9D743E454C106B7A">
    <w:name w:val="E70A744822B143BC9D743E454C106B7A"/>
    <w:rsid w:val="00DC7245"/>
    <w:rPr>
      <w:kern w:val="2"/>
      <w14:ligatures w14:val="standardContextual"/>
    </w:rPr>
  </w:style>
  <w:style w:type="paragraph" w:customStyle="1" w:styleId="77F67BF2A4764CE284FAA64472F41762">
    <w:name w:val="77F67BF2A4764CE284FAA64472F41762"/>
    <w:rsid w:val="00DC7245"/>
    <w:rPr>
      <w:kern w:val="2"/>
      <w14:ligatures w14:val="standardContextual"/>
    </w:rPr>
  </w:style>
  <w:style w:type="paragraph" w:customStyle="1" w:styleId="0B0E31615D7D40D5B58AB4A7B22EDED2">
    <w:name w:val="0B0E31615D7D40D5B58AB4A7B22EDED2"/>
    <w:rsid w:val="00DC7245"/>
    <w:rPr>
      <w:kern w:val="2"/>
      <w14:ligatures w14:val="standardContextual"/>
    </w:rPr>
  </w:style>
  <w:style w:type="paragraph" w:customStyle="1" w:styleId="D4572FEAA96E4F65AAFE3495CFA801AE">
    <w:name w:val="D4572FEAA96E4F65AAFE3495CFA801AE"/>
    <w:rsid w:val="00F96502"/>
    <w:rPr>
      <w:kern w:val="2"/>
      <w14:ligatures w14:val="standardContextual"/>
    </w:rPr>
  </w:style>
  <w:style w:type="paragraph" w:customStyle="1" w:styleId="C98F1F4D3A29464DB327F025A6C39514">
    <w:name w:val="C98F1F4D3A29464DB327F025A6C39514"/>
    <w:rsid w:val="00F96502"/>
    <w:rPr>
      <w:kern w:val="2"/>
      <w14:ligatures w14:val="standardContextual"/>
    </w:rPr>
  </w:style>
  <w:style w:type="paragraph" w:customStyle="1" w:styleId="8399BD85E5EB492B801A0D7061F36C88">
    <w:name w:val="8399BD85E5EB492B801A0D7061F36C88"/>
    <w:rsid w:val="00F96502"/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854</Words>
  <Characters>4874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4-10-04T13:58:00Z</dcterms:created>
  <dcterms:modified xsi:type="dcterms:W3CDTF">2024-10-04T13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4-10-04T13:58:39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a2d6deea-e3a1-497b-9692-ddbbbefcbefa</vt:lpwstr>
  </property>
  <property fmtid="{D5CDD505-2E9C-101B-9397-08002B2CF9AE}" pid="8" name="MSIP_Label_c69d85d5-6d9e-4305-a294-1f636ec0f2d6_ContentBits">
    <vt:lpwstr>0</vt:lpwstr>
  </property>
</Properties>
</file>